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47A85B" w14:textId="2AB79478" w:rsidR="00EE21DD" w:rsidRDefault="0030616B">
      <w:r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C5649D5" wp14:editId="2A3CC95A">
                <wp:simplePos x="0" y="0"/>
                <wp:positionH relativeFrom="column">
                  <wp:posOffset>106045</wp:posOffset>
                </wp:positionH>
                <wp:positionV relativeFrom="paragraph">
                  <wp:posOffset>6015355</wp:posOffset>
                </wp:positionV>
                <wp:extent cx="7086600" cy="2476500"/>
                <wp:effectExtent l="0" t="0" r="19050" b="19050"/>
                <wp:wrapNone/>
                <wp:docPr id="2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47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8D4EB" w14:textId="77777777" w:rsidR="00D55C49" w:rsidRPr="00E74B43" w:rsidRDefault="00D55C49" w:rsidP="00F90706">
                            <w:pPr>
                              <w:rPr>
                                <w:b/>
                                <w:sz w:val="28"/>
                                <w:lang w:val="cs-CZ"/>
                              </w:rPr>
                            </w:pPr>
                            <w:r w:rsidRPr="00A06460">
                              <w:rPr>
                                <w:b/>
                                <w:color w:val="FF0000"/>
                                <w:sz w:val="28"/>
                                <w:lang w:val="cs-CZ"/>
                              </w:rPr>
                              <w:t>Vzor nákladního listu</w:t>
                            </w:r>
                            <w:r w:rsidRPr="00A06460">
                              <w:rPr>
                                <w:color w:val="FF0000"/>
                                <w:sz w:val="2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lang w:val="cs-CZ"/>
                              </w:rPr>
                              <w:t>pro dodávky do</w:t>
                            </w:r>
                            <w:r w:rsidR="00E74B43">
                              <w:rPr>
                                <w:lang w:val="cs-CZ"/>
                              </w:rPr>
                              <w:t xml:space="preserve"> zpracovatelských závodů </w:t>
                            </w: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Papierholz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Austria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Gmbh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</w:p>
                          <w:p w14:paraId="03DCF8AB" w14:textId="4A8B7AA3" w:rsidR="00F90706" w:rsidRDefault="00D55C49" w:rsidP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latnost </w:t>
                            </w:r>
                            <w:r w:rsidR="00E74B43">
                              <w:rPr>
                                <w:lang w:val="cs-CZ"/>
                              </w:rPr>
                              <w:t xml:space="preserve">údajů  </w:t>
                            </w:r>
                            <w:r w:rsidR="0030616B">
                              <w:rPr>
                                <w:lang w:val="cs-CZ"/>
                              </w:rPr>
                              <w:t xml:space="preserve">od </w:t>
                            </w:r>
                            <w:r w:rsidRPr="00CC1593">
                              <w:rPr>
                                <w:highlight w:val="yellow"/>
                                <w:lang w:val="cs-CZ"/>
                              </w:rPr>
                              <w:t>1.1.</w:t>
                            </w:r>
                            <w:r w:rsidR="0030616B">
                              <w:rPr>
                                <w:highlight w:val="yellow"/>
                                <w:lang w:val="cs-CZ"/>
                              </w:rPr>
                              <w:t>2025</w:t>
                            </w: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4F3C5B90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99179EE" w14:textId="576A7DCE" w:rsidR="00D55C49" w:rsidRPr="00E74B43" w:rsidRDefault="0030616B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 xml:space="preserve">Dodavatel provede změnu v zápisu NL CIM u </w:t>
                            </w:r>
                            <w:r w:rsidR="00D55C49" w:rsidRPr="00E74B43">
                              <w:rPr>
                                <w:b/>
                                <w:lang w:val="cs-CZ"/>
                              </w:rPr>
                              <w:t>dodáv</w:t>
                            </w:r>
                            <w:r>
                              <w:rPr>
                                <w:b/>
                                <w:lang w:val="cs-CZ"/>
                              </w:rPr>
                              <w:t>e</w:t>
                            </w:r>
                            <w:r w:rsidR="00D55C49" w:rsidRPr="00E74B43">
                              <w:rPr>
                                <w:b/>
                                <w:lang w:val="cs-CZ"/>
                              </w:rPr>
                              <w:t xml:space="preserve">k z Jižních Čech </w:t>
                            </w:r>
                            <w:r>
                              <w:rPr>
                                <w:b/>
                                <w:lang w:val="cs-CZ"/>
                              </w:rPr>
                              <w:t>následovně :</w:t>
                            </w:r>
                          </w:p>
                          <w:p w14:paraId="3CFF7867" w14:textId="77777777" w:rsidR="00E74B43" w:rsidRDefault="00E74B43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FBAD233" w14:textId="77777777" w:rsidR="00D55C49" w:rsidRDefault="00D55C4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*  Kolonka č. 13   Horní Dvořiště st.hr./ </w:t>
                            </w:r>
                            <w:proofErr w:type="spellStart"/>
                            <w:r>
                              <w:rPr>
                                <w:lang w:val="cs-CZ"/>
                              </w:rPr>
                              <w:t>Summerau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 </w:t>
                            </w:r>
                          </w:p>
                          <w:p w14:paraId="2D1EACA5" w14:textId="77777777" w:rsidR="00D55C49" w:rsidRDefault="00D55C4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**  Kolonka č. 20  0610  Horní Dvořiště st.hr. </w:t>
                            </w:r>
                          </w:p>
                          <w:p w14:paraId="7F0F0F8C" w14:textId="77777777" w:rsidR="0030616B" w:rsidRDefault="0030616B" w:rsidP="00E74B43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CD1FFAD" w14:textId="2B693B27" w:rsidR="00E74B43" w:rsidRDefault="00E74B43" w:rsidP="00E74B43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UPOZORNĚNÍ : </w:t>
                            </w:r>
                          </w:p>
                          <w:p w14:paraId="6F4A3921" w14:textId="77777777" w:rsidR="00E74B43" w:rsidRDefault="00E74B43" w:rsidP="00E74B43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Změna pohraničního přechodu musí být vždy předem konzultována s kupujícím </w:t>
                            </w:r>
                          </w:p>
                          <w:p w14:paraId="0D7EAA6A" w14:textId="5D0D5F1F" w:rsidR="00E74B43" w:rsidRDefault="00A06460" w:rsidP="00E74B43">
                            <w:pPr>
                              <w:rPr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lang w:val="cs-CZ"/>
                              </w:rPr>
                              <w:t>Wood&amp;Paper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a.s.</w:t>
                            </w:r>
                            <w:r w:rsidR="0030616B">
                              <w:rPr>
                                <w:lang w:val="cs-CZ"/>
                              </w:rPr>
                              <w:t xml:space="preserve">   Jan Valach  tel 602 671 338 </w:t>
                            </w:r>
                          </w:p>
                          <w:p w14:paraId="4F5C6F10" w14:textId="77777777" w:rsidR="00E74B43" w:rsidRPr="0030616B" w:rsidRDefault="00E74B43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5649D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8.35pt;margin-top:473.65pt;width:558pt;height:19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">
                <v:textbox>
                  <w:txbxContent>
                    <w:p w14:paraId="0E08D4EB" w14:textId="77777777" w:rsidR="00D55C49" w:rsidRPr="00E74B43" w:rsidRDefault="00D55C49" w:rsidP="00F90706">
                      <w:pPr>
                        <w:rPr>
                          <w:b/>
                          <w:sz w:val="28"/>
                          <w:lang w:val="cs-CZ"/>
                        </w:rPr>
                      </w:pPr>
                      <w:r w:rsidRPr="00A06460">
                        <w:rPr>
                          <w:b/>
                          <w:color w:val="FF0000"/>
                          <w:sz w:val="28"/>
                          <w:lang w:val="cs-CZ"/>
                        </w:rPr>
                        <w:t>Vzor nákladního listu</w:t>
                      </w:r>
                      <w:r w:rsidRPr="00A06460">
                        <w:rPr>
                          <w:color w:val="FF0000"/>
                          <w:sz w:val="28"/>
                          <w:lang w:val="cs-CZ"/>
                        </w:rPr>
                        <w:t xml:space="preserve"> </w:t>
                      </w:r>
                      <w:r>
                        <w:rPr>
                          <w:lang w:val="cs-CZ"/>
                        </w:rPr>
                        <w:t>pro dodávky do</w:t>
                      </w:r>
                      <w:r w:rsidR="00E74B43">
                        <w:rPr>
                          <w:lang w:val="cs-CZ"/>
                        </w:rPr>
                        <w:t xml:space="preserve"> zpracovatelských závodů </w:t>
                      </w:r>
                      <w:r>
                        <w:rPr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Papierholz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Austria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Gmbh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</w:p>
                    <w:p w14:paraId="03DCF8AB" w14:textId="4A8B7AA3" w:rsidR="00F90706" w:rsidRDefault="00D55C49" w:rsidP="00F90706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latnost </w:t>
                      </w:r>
                      <w:r w:rsidR="00E74B43">
                        <w:rPr>
                          <w:lang w:val="cs-CZ"/>
                        </w:rPr>
                        <w:t xml:space="preserve">údajů  </w:t>
                      </w:r>
                      <w:r w:rsidR="0030616B">
                        <w:rPr>
                          <w:lang w:val="cs-CZ"/>
                        </w:rPr>
                        <w:t xml:space="preserve">od </w:t>
                      </w:r>
                      <w:r w:rsidRPr="00CC1593">
                        <w:rPr>
                          <w:highlight w:val="yellow"/>
                          <w:lang w:val="cs-CZ"/>
                        </w:rPr>
                        <w:t>1.1.</w:t>
                      </w:r>
                      <w:r w:rsidR="0030616B">
                        <w:rPr>
                          <w:highlight w:val="yellow"/>
                          <w:lang w:val="cs-CZ"/>
                        </w:rPr>
                        <w:t>2025</w:t>
                      </w:r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4F3C5B90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599179EE" w14:textId="576A7DCE" w:rsidR="00D55C49" w:rsidRPr="00E74B43" w:rsidRDefault="0030616B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 xml:space="preserve">Dodavatel provede změnu v zápisu NL CIM u </w:t>
                      </w:r>
                      <w:r w:rsidR="00D55C49" w:rsidRPr="00E74B43">
                        <w:rPr>
                          <w:b/>
                          <w:lang w:val="cs-CZ"/>
                        </w:rPr>
                        <w:t>dodáv</w:t>
                      </w:r>
                      <w:r>
                        <w:rPr>
                          <w:b/>
                          <w:lang w:val="cs-CZ"/>
                        </w:rPr>
                        <w:t>e</w:t>
                      </w:r>
                      <w:r w:rsidR="00D55C49" w:rsidRPr="00E74B43">
                        <w:rPr>
                          <w:b/>
                          <w:lang w:val="cs-CZ"/>
                        </w:rPr>
                        <w:t xml:space="preserve">k z Jižních Čech </w:t>
                      </w:r>
                      <w:r>
                        <w:rPr>
                          <w:b/>
                          <w:lang w:val="cs-CZ"/>
                        </w:rPr>
                        <w:t>následovně :</w:t>
                      </w:r>
                    </w:p>
                    <w:p w14:paraId="3CFF7867" w14:textId="77777777" w:rsidR="00E74B43" w:rsidRDefault="00E74B43">
                      <w:pPr>
                        <w:rPr>
                          <w:lang w:val="cs-CZ"/>
                        </w:rPr>
                      </w:pPr>
                    </w:p>
                    <w:p w14:paraId="2FBAD233" w14:textId="77777777" w:rsidR="00D55C49" w:rsidRDefault="00D55C4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*  Kolonka č. 13   Horní Dvořiště st.hr./ </w:t>
                      </w:r>
                      <w:proofErr w:type="spellStart"/>
                      <w:r>
                        <w:rPr>
                          <w:lang w:val="cs-CZ"/>
                        </w:rPr>
                        <w:t>Summerau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 </w:t>
                      </w:r>
                    </w:p>
                    <w:p w14:paraId="2D1EACA5" w14:textId="77777777" w:rsidR="00D55C49" w:rsidRDefault="00D55C4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**  Kolonka č. 20  0610  Horní Dvořiště st.hr. </w:t>
                      </w:r>
                    </w:p>
                    <w:p w14:paraId="7F0F0F8C" w14:textId="77777777" w:rsidR="0030616B" w:rsidRDefault="0030616B" w:rsidP="00E74B43">
                      <w:pPr>
                        <w:rPr>
                          <w:lang w:val="cs-CZ"/>
                        </w:rPr>
                      </w:pPr>
                    </w:p>
                    <w:p w14:paraId="0CD1FFAD" w14:textId="2B693B27" w:rsidR="00E74B43" w:rsidRDefault="00E74B43" w:rsidP="00E74B43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UPOZORNĚNÍ : </w:t>
                      </w:r>
                    </w:p>
                    <w:p w14:paraId="6F4A3921" w14:textId="77777777" w:rsidR="00E74B43" w:rsidRDefault="00E74B43" w:rsidP="00E74B43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Změna pohraničního přechodu musí být vždy předem konzultována s kupujícím </w:t>
                      </w:r>
                    </w:p>
                    <w:p w14:paraId="0D7EAA6A" w14:textId="5D0D5F1F" w:rsidR="00E74B43" w:rsidRDefault="00A06460" w:rsidP="00E74B43">
                      <w:pPr>
                        <w:rPr>
                          <w:lang w:val="cs-CZ"/>
                        </w:rPr>
                      </w:pPr>
                      <w:proofErr w:type="spellStart"/>
                      <w:r>
                        <w:rPr>
                          <w:lang w:val="cs-CZ"/>
                        </w:rPr>
                        <w:t>Wood&amp;Paper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a.s.</w:t>
                      </w:r>
                      <w:r w:rsidR="0030616B">
                        <w:rPr>
                          <w:lang w:val="cs-CZ"/>
                        </w:rPr>
                        <w:t xml:space="preserve">   Jan Valach  tel 602 671 338 </w:t>
                      </w:r>
                    </w:p>
                    <w:p w14:paraId="4F5C6F10" w14:textId="77777777" w:rsidR="00E74B43" w:rsidRPr="0030616B" w:rsidRDefault="00E74B43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646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3392" behindDoc="0" locked="0" layoutInCell="0" allowOverlap="1" wp14:anchorId="651CA1C0" wp14:editId="1676394A">
                <wp:simplePos x="0" y="0"/>
                <wp:positionH relativeFrom="column">
                  <wp:posOffset>829945</wp:posOffset>
                </wp:positionH>
                <wp:positionV relativeFrom="paragraph">
                  <wp:posOffset>1119505</wp:posOffset>
                </wp:positionV>
                <wp:extent cx="1943100" cy="10953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5CEA21" w14:textId="77777777" w:rsidR="00F90706" w:rsidRPr="00FB75CB" w:rsidRDefault="00F90706" w:rsidP="00B001D9">
                            <w:pPr>
                              <w:rPr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  <w:p w14:paraId="5B8EDAB7" w14:textId="77777777" w:rsidR="00AB1AD8" w:rsidRPr="00A06460" w:rsidRDefault="00AB1AD8" w:rsidP="00AB1AD8">
                            <w:pPr>
                              <w:rPr>
                                <w:sz w:val="20"/>
                              </w:rPr>
                            </w:pPr>
                            <w:r w:rsidRPr="00A06460">
                              <w:rPr>
                                <w:b/>
                                <w:sz w:val="20"/>
                              </w:rPr>
                              <w:t>Papierholz Austria GmbH</w:t>
                            </w:r>
                          </w:p>
                          <w:p w14:paraId="12697972" w14:textId="77777777" w:rsidR="00AB1AD8" w:rsidRPr="00A06460" w:rsidRDefault="00FB75CB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Werk </w:t>
                            </w:r>
                            <w:r w:rsidR="00F70386"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Bruck</w:t>
                            </w:r>
                          </w:p>
                          <w:p w14:paraId="7364D185" w14:textId="77777777" w:rsidR="00AB1AD8" w:rsidRDefault="00FB75CB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AT 8</w:t>
                            </w:r>
                            <w:r w:rsidR="00F70386"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600</w:t>
                            </w:r>
                            <w:r w:rsidR="00AB1AD8"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</w:t>
                            </w:r>
                            <w:r w:rsidR="00F70386" w:rsidRPr="00A06460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Bruck an der Mur</w:t>
                            </w:r>
                          </w:p>
                          <w:p w14:paraId="7DC6C39D" w14:textId="77777777" w:rsidR="00A06460" w:rsidRPr="00A06460" w:rsidRDefault="00A06460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</w:p>
                          <w:p w14:paraId="4D4B583E" w14:textId="77777777" w:rsidR="00F90706" w:rsidRPr="00A06460" w:rsidRDefault="00CF3DE2" w:rsidP="00AB1AD8">
                            <w:pPr>
                              <w:rPr>
                                <w:sz w:val="20"/>
                              </w:rPr>
                            </w:pPr>
                            <w:r w:rsidRPr="00A06460">
                              <w:rPr>
                                <w:sz w:val="20"/>
                              </w:rPr>
                              <w:t xml:space="preserve">         ATU270204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CA1C0" id="Text Box 3" o:spid="_x0000_s1027" type="#_x0000_t202" style="position:absolute;margin-left:65.35pt;margin-top:88.15pt;width:153pt;height:86.2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" o:allowincell="f" filled="f" stroked="f">
                <v:textbox>
                  <w:txbxContent>
                    <w:p w14:paraId="645CEA21" w14:textId="77777777" w:rsidR="00F90706" w:rsidRPr="00FB75CB" w:rsidRDefault="00F90706" w:rsidP="00B001D9">
                      <w:pPr>
                        <w:rPr>
                          <w:sz w:val="22"/>
                          <w:szCs w:val="22"/>
                          <w:lang w:val="cs-CZ"/>
                        </w:rPr>
                      </w:pPr>
                    </w:p>
                    <w:p w14:paraId="5B8EDAB7" w14:textId="77777777" w:rsidR="00AB1AD8" w:rsidRPr="00A06460" w:rsidRDefault="00AB1AD8" w:rsidP="00AB1AD8">
                      <w:pPr>
                        <w:rPr>
                          <w:sz w:val="20"/>
                        </w:rPr>
                      </w:pPr>
                      <w:r w:rsidRPr="00A06460">
                        <w:rPr>
                          <w:b/>
                          <w:sz w:val="20"/>
                        </w:rPr>
                        <w:t>Papierholz Austria GmbH</w:t>
                      </w:r>
                    </w:p>
                    <w:p w14:paraId="12697972" w14:textId="77777777" w:rsidR="00AB1AD8" w:rsidRPr="00A06460" w:rsidRDefault="00FB75CB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Werk </w:t>
                      </w:r>
                      <w:r w:rsidR="00F70386"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Bruck</w:t>
                      </w:r>
                    </w:p>
                    <w:p w14:paraId="7364D185" w14:textId="77777777" w:rsidR="00AB1AD8" w:rsidRDefault="00FB75CB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AT 8</w:t>
                      </w:r>
                      <w:r w:rsidR="00F70386"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600</w:t>
                      </w:r>
                      <w:r w:rsidR="00AB1AD8"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 </w:t>
                      </w:r>
                      <w:r w:rsidR="00F70386" w:rsidRPr="00A06460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Bruck an der Mur</w:t>
                      </w:r>
                    </w:p>
                    <w:p w14:paraId="7DC6C39D" w14:textId="77777777" w:rsidR="00A06460" w:rsidRPr="00A06460" w:rsidRDefault="00A06460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</w:p>
                    <w:p w14:paraId="4D4B583E" w14:textId="77777777" w:rsidR="00F90706" w:rsidRPr="00A06460" w:rsidRDefault="00CF3DE2" w:rsidP="00AB1AD8">
                      <w:pPr>
                        <w:rPr>
                          <w:sz w:val="20"/>
                        </w:rPr>
                      </w:pPr>
                      <w:r w:rsidRPr="00A06460">
                        <w:rPr>
                          <w:sz w:val="20"/>
                        </w:rPr>
                        <w:t xml:space="preserve">         ATU27020407</w:t>
                      </w:r>
                    </w:p>
                  </w:txbxContent>
                </v:textbox>
              </v:shape>
            </w:pict>
          </mc:Fallback>
        </mc:AlternateContent>
      </w:r>
      <w:r w:rsidR="009D43A5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4416" behindDoc="0" locked="0" layoutInCell="0" allowOverlap="1" wp14:anchorId="50808CFF" wp14:editId="6EADE68E">
                <wp:simplePos x="0" y="0"/>
                <wp:positionH relativeFrom="column">
                  <wp:posOffset>3885565</wp:posOffset>
                </wp:positionH>
                <wp:positionV relativeFrom="paragraph">
                  <wp:posOffset>536575</wp:posOffset>
                </wp:positionV>
                <wp:extent cx="3314700" cy="74676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95C63" w14:textId="77777777" w:rsidR="00F90706" w:rsidRDefault="00F90706">
                            <w:pPr>
                              <w:rPr>
                                <w:sz w:val="6"/>
                                <w:lang w:val="cs-CZ"/>
                              </w:rPr>
                            </w:pPr>
                          </w:p>
                          <w:p w14:paraId="28FA1476" w14:textId="77777777" w:rsidR="00F90706" w:rsidRDefault="00F90706" w:rsidP="00082EE6">
                            <w:pPr>
                              <w:rPr>
                                <w:sz w:val="20"/>
                                <w:szCs w:val="18"/>
                                <w:lang w:val="cs-CZ"/>
                              </w:rPr>
                            </w:pPr>
                            <w:r w:rsidRPr="00646C96">
                              <w:rPr>
                                <w:sz w:val="22"/>
                                <w:lang w:val="cs-CZ"/>
                              </w:rPr>
                              <w:t>16</w:t>
                            </w:r>
                            <w:r w:rsidRPr="00646C96">
                              <w:rPr>
                                <w:sz w:val="28"/>
                                <w:lang w:val="cs-CZ"/>
                              </w:rPr>
                              <w:t xml:space="preserve"> </w:t>
                            </w:r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CDC-</w:t>
                            </w:r>
                            <w:proofErr w:type="spellStart"/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Frachtzahler</w:t>
                            </w:r>
                            <w:proofErr w:type="spellEnd"/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: WOOD &amp; PAPER a.s., Hlína </w:t>
                            </w:r>
                            <w:r w:rsidR="00C84591">
                              <w:rPr>
                                <w:sz w:val="20"/>
                                <w:szCs w:val="18"/>
                                <w:lang w:val="cs-CZ"/>
                              </w:rPr>
                              <w:t>138</w:t>
                            </w:r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, </w:t>
                            </w:r>
                            <w:r w:rsidR="00A06460">
                              <w:rPr>
                                <w:sz w:val="20"/>
                                <w:szCs w:val="18"/>
                                <w:lang w:val="cs-CZ"/>
                              </w:rPr>
                              <w:t>Hlína 66491</w:t>
                            </w:r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, CZ26229854; OPT:</w:t>
                            </w:r>
                            <w:r w:rsid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="00082EE6"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91314070</w:t>
                            </w:r>
                          </w:p>
                          <w:p w14:paraId="585C02C0" w14:textId="77777777" w:rsidR="009D43A5" w:rsidRPr="009D43A5" w:rsidRDefault="009D43A5" w:rsidP="00082EE6">
                            <w:pPr>
                              <w:rPr>
                                <w:sz w:val="14"/>
                                <w:szCs w:val="18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08CFF" id="Text Box 4" o:spid="_x0000_s1028" type="#_x0000_t202" style="position:absolute;margin-left:305.95pt;margin-top:42.25pt;width:261pt;height:58.8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" o:allowincell="f" filled="f" stroked="f">
                <v:textbox>
                  <w:txbxContent>
                    <w:p w14:paraId="35195C63" w14:textId="77777777" w:rsidR="00F90706" w:rsidRDefault="00F90706">
                      <w:pPr>
                        <w:rPr>
                          <w:sz w:val="6"/>
                          <w:lang w:val="cs-CZ"/>
                        </w:rPr>
                      </w:pPr>
                    </w:p>
                    <w:p w14:paraId="28FA1476" w14:textId="77777777" w:rsidR="00F90706" w:rsidRDefault="00F90706" w:rsidP="00082EE6">
                      <w:pPr>
                        <w:rPr>
                          <w:sz w:val="20"/>
                          <w:szCs w:val="18"/>
                          <w:lang w:val="cs-CZ"/>
                        </w:rPr>
                      </w:pPr>
                      <w:r w:rsidRPr="00646C96">
                        <w:rPr>
                          <w:sz w:val="22"/>
                          <w:lang w:val="cs-CZ"/>
                        </w:rPr>
                        <w:t>16</w:t>
                      </w:r>
                      <w:r w:rsidRPr="00646C96">
                        <w:rPr>
                          <w:sz w:val="28"/>
                          <w:lang w:val="cs-CZ"/>
                        </w:rPr>
                        <w:t xml:space="preserve"> </w:t>
                      </w:r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>CDC-</w:t>
                      </w:r>
                      <w:proofErr w:type="spellStart"/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>Frachtzahler</w:t>
                      </w:r>
                      <w:proofErr w:type="spellEnd"/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 xml:space="preserve">: WOOD &amp; PAPER a.s., Hlína </w:t>
                      </w:r>
                      <w:r w:rsidR="00C84591">
                        <w:rPr>
                          <w:sz w:val="20"/>
                          <w:szCs w:val="18"/>
                          <w:lang w:val="cs-CZ"/>
                        </w:rPr>
                        <w:t>138</w:t>
                      </w:r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 xml:space="preserve">, </w:t>
                      </w:r>
                      <w:r w:rsidR="00A06460">
                        <w:rPr>
                          <w:sz w:val="20"/>
                          <w:szCs w:val="18"/>
                          <w:lang w:val="cs-CZ"/>
                        </w:rPr>
                        <w:t>Hlína 66491</w:t>
                      </w:r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>, CZ26229854; OPT:</w:t>
                      </w:r>
                      <w:r w:rsidR="00646C96">
                        <w:rPr>
                          <w:sz w:val="20"/>
                          <w:szCs w:val="18"/>
                          <w:lang w:val="cs-CZ"/>
                        </w:rPr>
                        <w:t xml:space="preserve"> </w:t>
                      </w:r>
                      <w:r w:rsidR="00082EE6" w:rsidRPr="00646C96">
                        <w:rPr>
                          <w:sz w:val="20"/>
                          <w:szCs w:val="18"/>
                          <w:lang w:val="cs-CZ"/>
                        </w:rPr>
                        <w:t>91314070</w:t>
                      </w:r>
                    </w:p>
                    <w:p w14:paraId="585C02C0" w14:textId="77777777" w:rsidR="009D43A5" w:rsidRPr="009D43A5" w:rsidRDefault="009D43A5" w:rsidP="00082EE6">
                      <w:pPr>
                        <w:rPr>
                          <w:sz w:val="14"/>
                          <w:szCs w:val="18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038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072C036" wp14:editId="438847F4">
                <wp:simplePos x="0" y="0"/>
                <wp:positionH relativeFrom="column">
                  <wp:posOffset>258445</wp:posOffset>
                </wp:positionH>
                <wp:positionV relativeFrom="paragraph">
                  <wp:posOffset>2272030</wp:posOffset>
                </wp:positionV>
                <wp:extent cx="2745105" cy="351790"/>
                <wp:effectExtent l="0" t="0" r="0" b="0"/>
                <wp:wrapNone/>
                <wp:docPr id="2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5105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315DE2" w14:textId="77777777" w:rsidR="00F90706" w:rsidRPr="00AB1AD8" w:rsidRDefault="00F70386" w:rsidP="009E2A1E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02 </w:t>
                            </w:r>
                            <w:r w:rsidR="00AB1AD8" w:rsidRPr="00AB1AD8">
                              <w:rPr>
                                <w:sz w:val="22"/>
                              </w:rPr>
                              <w:t>Papierholz Austria / Rundholz</w:t>
                            </w:r>
                            <w:r w:rsidR="00F90706" w:rsidRPr="00AB1AD8"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72C036" id="Text Box 28" o:spid="_x0000_s1029" type="#_x0000_t202" style="position:absolute;margin-left:20.35pt;margin-top:178.9pt;width:216.15pt;height:27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" filled="f" stroked="f">
                <v:textbox>
                  <w:txbxContent>
                    <w:p w14:paraId="76315DE2" w14:textId="77777777" w:rsidR="00F90706" w:rsidRPr="00AB1AD8" w:rsidRDefault="00F70386" w:rsidP="009E2A1E">
                      <w:pPr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</w:pPr>
                      <w:r>
                        <w:rPr>
                          <w:sz w:val="22"/>
                        </w:rPr>
                        <w:t xml:space="preserve">P02 </w:t>
                      </w:r>
                      <w:r w:rsidR="00AB1AD8" w:rsidRPr="00AB1AD8">
                        <w:rPr>
                          <w:sz w:val="22"/>
                        </w:rPr>
                        <w:t>Papierholz Austria / Rundholz</w:t>
                      </w:r>
                      <w:r w:rsidR="00F90706" w:rsidRPr="00AB1AD8"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295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6EB8E45C" wp14:editId="461D7EFA">
                <wp:simplePos x="0" y="0"/>
                <wp:positionH relativeFrom="column">
                  <wp:posOffset>5573394</wp:posOffset>
                </wp:positionH>
                <wp:positionV relativeFrom="paragraph">
                  <wp:posOffset>405130</wp:posOffset>
                </wp:positionV>
                <wp:extent cx="1628775" cy="323850"/>
                <wp:effectExtent l="0" t="0" r="0" b="0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61410" w14:textId="77777777" w:rsidR="00F90706" w:rsidRPr="007A3415" w:rsidRDefault="00782950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proofErr w:type="spellStart"/>
                            <w:r w:rsidRPr="007A3415">
                              <w:rPr>
                                <w:b/>
                                <w:color w:val="FF0000"/>
                                <w:sz w:val="20"/>
                              </w:rPr>
                              <w:t>Číslo</w:t>
                            </w:r>
                            <w:proofErr w:type="spellEnd"/>
                            <w:r w:rsidRPr="007A3415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 kupní </w:t>
                            </w:r>
                            <w:proofErr w:type="spellStart"/>
                            <w:r w:rsidRPr="007A3415">
                              <w:rPr>
                                <w:b/>
                                <w:color w:val="FF0000"/>
                                <w:sz w:val="20"/>
                              </w:rPr>
                              <w:t>smlouv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8E45C" id="Text Box 15" o:spid="_x0000_s1030" type="#_x0000_t202" style="position:absolute;margin-left:438.85pt;margin-top:31.9pt;width:128.25pt;height:25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" o:allowincell="f" filled="f" stroked="f">
                <v:textbox>
                  <w:txbxContent>
                    <w:p w14:paraId="10061410" w14:textId="77777777" w:rsidR="00F90706" w:rsidRPr="007A3415" w:rsidRDefault="00782950">
                      <w:pPr>
                        <w:rPr>
                          <w:b/>
                          <w:color w:val="FF0000"/>
                          <w:sz w:val="20"/>
                        </w:rPr>
                      </w:pPr>
                      <w:proofErr w:type="spellStart"/>
                      <w:r w:rsidRPr="007A3415">
                        <w:rPr>
                          <w:b/>
                          <w:color w:val="FF0000"/>
                          <w:sz w:val="20"/>
                        </w:rPr>
                        <w:t>Číslo</w:t>
                      </w:r>
                      <w:proofErr w:type="spellEnd"/>
                      <w:r w:rsidRPr="007A3415">
                        <w:rPr>
                          <w:b/>
                          <w:color w:val="FF0000"/>
                          <w:sz w:val="20"/>
                        </w:rPr>
                        <w:t xml:space="preserve">  kupní </w:t>
                      </w:r>
                      <w:proofErr w:type="spellStart"/>
                      <w:r w:rsidRPr="007A3415">
                        <w:rPr>
                          <w:b/>
                          <w:color w:val="FF0000"/>
                          <w:sz w:val="20"/>
                        </w:rPr>
                        <w:t>smlouv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749D29D7" wp14:editId="4C5B01F5">
                <wp:simplePos x="0" y="0"/>
                <wp:positionH relativeFrom="column">
                  <wp:posOffset>4094843</wp:posOffset>
                </wp:positionH>
                <wp:positionV relativeFrom="paragraph">
                  <wp:posOffset>2315706</wp:posOffset>
                </wp:positionV>
                <wp:extent cx="3429000" cy="304165"/>
                <wp:effectExtent l="0" t="0" r="0" b="635"/>
                <wp:wrapNone/>
                <wp:docPr id="3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1A516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</w:t>
                            </w:r>
                          </w:p>
                          <w:p w14:paraId="0AC6F87D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E378F6E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4863566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BBB33A4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7B8ED26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C6EAB17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CA6547D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D29D7" id="Text Box 10" o:spid="_x0000_s1031" type="#_x0000_t202" style="position:absolute;margin-left:322.45pt;margin-top:182.35pt;width:270pt;height:23.9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" filled="f" stroked="f">
                <v:textbox>
                  <w:txbxContent>
                    <w:p w14:paraId="2921A516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</w:t>
                      </w:r>
                    </w:p>
                    <w:p w14:paraId="0AC6F87D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0E378F6E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04863566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2BBB33A4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47B8ED26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1C6EAB17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5CA6547D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5A6700B9" wp14:editId="3C93A88D">
                <wp:simplePos x="0" y="0"/>
                <wp:positionH relativeFrom="column">
                  <wp:posOffset>2530791</wp:posOffset>
                </wp:positionH>
                <wp:positionV relativeFrom="paragraph">
                  <wp:posOffset>2717612</wp:posOffset>
                </wp:positionV>
                <wp:extent cx="1600200" cy="264277"/>
                <wp:effectExtent l="0" t="0" r="0" b="254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64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994C42" w14:textId="77777777" w:rsidR="00F90706" w:rsidRPr="00EF34C3" w:rsidRDefault="00F90706">
                            <w:pPr>
                              <w:rPr>
                                <w:b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1    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D</w:t>
                            </w:r>
                            <w:r w:rsidR="005E68FD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9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>380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6700B9" id="Text Box 18" o:spid="_x0000_s1032" type="#_x0000_t202" style="position:absolute;margin-left:199.25pt;margin-top:214pt;width:126pt;height:2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" o:allowincell="f" filled="f" stroked="f">
                <v:textbox>
                  <w:txbxContent>
                    <w:p w14:paraId="60994C42" w14:textId="77777777" w:rsidR="00F90706" w:rsidRPr="00EF34C3" w:rsidRDefault="00F90706">
                      <w:pPr>
                        <w:rPr>
                          <w:b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 xml:space="preserve">1    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D</w:t>
                      </w:r>
                      <w:r w:rsidR="005E68FD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9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>38084</w:t>
                      </w:r>
                    </w:p>
                  </w:txbxContent>
                </v:textbox>
              </v:shape>
            </w:pict>
          </mc:Fallback>
        </mc:AlternateContent>
      </w:r>
      <w:r w:rsidR="00CF3DE2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7B5FFEB" wp14:editId="6C2793EA">
                <wp:simplePos x="0" y="0"/>
                <wp:positionH relativeFrom="column">
                  <wp:posOffset>799796</wp:posOffset>
                </wp:positionH>
                <wp:positionV relativeFrom="paragraph">
                  <wp:posOffset>2516118</wp:posOffset>
                </wp:positionV>
                <wp:extent cx="2202512" cy="34290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2512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9C775" w14:textId="77777777" w:rsidR="00AB1AD8" w:rsidRPr="00CF3DE2" w:rsidRDefault="00F70386" w:rsidP="00AB1AD8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Bruck</w:t>
                            </w:r>
                            <w:proofErr w:type="spellEnd"/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an</w:t>
                            </w:r>
                            <w:proofErr w:type="spellEnd"/>
                            <w:r>
                              <w:rPr>
                                <w:sz w:val="20"/>
                                <w:lang w:val="cs-CZ"/>
                              </w:rPr>
                              <w:t xml:space="preserve"> der Mur</w:t>
                            </w:r>
                          </w:p>
                          <w:p w14:paraId="13A58D94" w14:textId="77777777" w:rsidR="00F90706" w:rsidRPr="00EF34C3" w:rsidRDefault="00F90706">
                            <w:pPr>
                              <w:rPr>
                                <w:b/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5FFEB" id="Text Box 27" o:spid="_x0000_s1033" type="#_x0000_t202" style="position:absolute;margin-left:63pt;margin-top:198.1pt;width:173.45pt;height:2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" filled="f" stroked="f">
                <v:textbox>
                  <w:txbxContent>
                    <w:p w14:paraId="1039C775" w14:textId="77777777" w:rsidR="00AB1AD8" w:rsidRPr="00CF3DE2" w:rsidRDefault="00F70386" w:rsidP="00AB1AD8">
                      <w:pPr>
                        <w:rPr>
                          <w:sz w:val="20"/>
                          <w:lang w:val="cs-CZ"/>
                        </w:rPr>
                      </w:pPr>
                      <w:proofErr w:type="spellStart"/>
                      <w:r>
                        <w:rPr>
                          <w:sz w:val="20"/>
                          <w:lang w:val="cs-CZ"/>
                        </w:rPr>
                        <w:t>Bruck</w:t>
                      </w:r>
                      <w:proofErr w:type="spellEnd"/>
                      <w:r>
                        <w:rPr>
                          <w:sz w:val="20"/>
                          <w:lang w:val="cs-CZ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lang w:val="cs-CZ"/>
                        </w:rPr>
                        <w:t>an</w:t>
                      </w:r>
                      <w:proofErr w:type="spellEnd"/>
                      <w:r>
                        <w:rPr>
                          <w:sz w:val="20"/>
                          <w:lang w:val="cs-CZ"/>
                        </w:rPr>
                        <w:t xml:space="preserve"> der Mur</w:t>
                      </w:r>
                    </w:p>
                    <w:p w14:paraId="13A58D94" w14:textId="77777777" w:rsidR="00F90706" w:rsidRPr="00EF34C3" w:rsidRDefault="00F90706">
                      <w:pPr>
                        <w:rPr>
                          <w:b/>
                          <w:sz w:val="22"/>
                          <w:szCs w:val="22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45626507" wp14:editId="6ACAA278">
                <wp:simplePos x="0" y="0"/>
                <wp:positionH relativeFrom="column">
                  <wp:posOffset>3887442</wp:posOffset>
                </wp:positionH>
                <wp:positionV relativeFrom="paragraph">
                  <wp:posOffset>3521075</wp:posOffset>
                </wp:positionV>
                <wp:extent cx="1676400" cy="228600"/>
                <wp:effectExtent l="0" t="4445" r="0" b="0"/>
                <wp:wrapNone/>
                <wp:docPr id="2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C3D53" w14:textId="77777777" w:rsidR="00F90706" w:rsidRDefault="00F90706">
                            <w:pPr>
                              <w:pStyle w:val="Nadpis2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626507" id="Text Box 23" o:spid="_x0000_s1034" type="#_x0000_t202" style="position:absolute;margin-left:306.1pt;margin-top:277.25pt;width:132pt;height:1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" o:allowincell="f" filled="f" stroked="f">
                <v:textbox>
                  <w:txbxContent>
                    <w:p w14:paraId="7BEC3D53" w14:textId="77777777" w:rsidR="00F90706" w:rsidRDefault="00F90706">
                      <w:pPr>
                        <w:pStyle w:val="Nadpis2"/>
                      </w:pPr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AC7C921" wp14:editId="5D7BFAC9">
                <wp:simplePos x="0" y="0"/>
                <wp:positionH relativeFrom="column">
                  <wp:posOffset>4735692</wp:posOffset>
                </wp:positionH>
                <wp:positionV relativeFrom="paragraph">
                  <wp:posOffset>3502080</wp:posOffset>
                </wp:positionV>
                <wp:extent cx="532737" cy="214685"/>
                <wp:effectExtent l="0" t="0" r="20320" b="13970"/>
                <wp:wrapNone/>
                <wp:docPr id="31" name="Textové po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37" cy="21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08716" w14:textId="77777777" w:rsidR="00D71F99" w:rsidRPr="00D71F99" w:rsidRDefault="00D71F99">
                            <w:pPr>
                              <w:rPr>
                                <w:sz w:val="20"/>
                              </w:rPr>
                            </w:pPr>
                            <w:r w:rsidRPr="00D71F99">
                              <w:rPr>
                                <w:sz w:val="20"/>
                              </w:rPr>
                              <w:t>DA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C7C921" id="Textové pole 31" o:spid="_x0000_s1035" type="#_x0000_t202" style="position:absolute;margin-left:372.9pt;margin-top:275.75pt;width:41.95pt;height:16.9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" fillcolor="white [3201]" strokeweight=".5pt">
                <v:textbox>
                  <w:txbxContent>
                    <w:p w14:paraId="6FF08716" w14:textId="77777777" w:rsidR="00D71F99" w:rsidRPr="00D71F99" w:rsidRDefault="00D71F99">
                      <w:pPr>
                        <w:rPr>
                          <w:sz w:val="20"/>
                        </w:rPr>
                      </w:pPr>
                      <w:r w:rsidRPr="00D71F99">
                        <w:rPr>
                          <w:sz w:val="20"/>
                        </w:rPr>
                        <w:t>DAF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850DE56" wp14:editId="516E89F8">
                <wp:simplePos x="0" y="0"/>
                <wp:positionH relativeFrom="column">
                  <wp:posOffset>5486400</wp:posOffset>
                </wp:positionH>
                <wp:positionV relativeFrom="paragraph">
                  <wp:posOffset>3286125</wp:posOffset>
                </wp:positionV>
                <wp:extent cx="1943100" cy="600075"/>
                <wp:effectExtent l="0" t="4445" r="1270" b="0"/>
                <wp:wrapNone/>
                <wp:docPr id="3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23481" w14:textId="77777777" w:rsidR="00792F1A" w:rsidRPr="00792F1A" w:rsidRDefault="00F567B8" w:rsidP="002F2C4C">
                            <w:pPr>
                              <w:rPr>
                                <w:b/>
                                <w:sz w:val="22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 xml:space="preserve">Břeclav </w:t>
                            </w:r>
                            <w:proofErr w:type="spellStart"/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2F2C4C" w:rsidRPr="00273ED0">
                              <w:rPr>
                                <w:b/>
                                <w:sz w:val="20"/>
                                <w:lang w:val="cs-CZ"/>
                              </w:rPr>
                              <w:t>.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  <w:r w:rsidR="00792F1A"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</w:t>
                            </w:r>
                          </w:p>
                          <w:p w14:paraId="0914E60C" w14:textId="77777777" w:rsidR="00F90706" w:rsidRDefault="002F2C4C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                     061</w:t>
                            </w:r>
                            <w:r w:rsidR="00334860">
                              <w:rPr>
                                <w:b/>
                                <w:sz w:val="20"/>
                                <w:lang w:val="cs-CZ"/>
                              </w:rPr>
                              <w:t>3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</w:p>
                          <w:p w14:paraId="01CA2225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50DE56" id="Text Box 25" o:spid="_x0000_s1036" type="#_x0000_t202" style="position:absolute;margin-left:6in;margin-top:258.75pt;width:153pt;height:4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" filled="f" stroked="f">
                <v:textbox>
                  <w:txbxContent>
                    <w:p w14:paraId="08323481" w14:textId="77777777" w:rsidR="00792F1A" w:rsidRPr="00792F1A" w:rsidRDefault="00F567B8" w:rsidP="002F2C4C">
                      <w:pPr>
                        <w:rPr>
                          <w:b/>
                          <w:sz w:val="22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lang w:val="cs-CZ"/>
                        </w:rPr>
                        <w:t xml:space="preserve">Břeclav </w:t>
                      </w:r>
                      <w:proofErr w:type="spellStart"/>
                      <w:r>
                        <w:rPr>
                          <w:b/>
                          <w:sz w:val="22"/>
                          <w:lang w:val="cs-CZ"/>
                        </w:rPr>
                        <w:t>Gr</w:t>
                      </w:r>
                      <w:proofErr w:type="spellEnd"/>
                      <w:r w:rsidR="002F2C4C" w:rsidRPr="00273ED0">
                        <w:rPr>
                          <w:b/>
                          <w:sz w:val="20"/>
                          <w:lang w:val="cs-CZ"/>
                        </w:rPr>
                        <w:t>.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  <w:r w:rsidR="00792F1A">
                        <w:rPr>
                          <w:b/>
                          <w:sz w:val="20"/>
                          <w:lang w:val="cs-CZ"/>
                        </w:rPr>
                        <w:t xml:space="preserve"> </w:t>
                      </w:r>
                    </w:p>
                    <w:p w14:paraId="0914E60C" w14:textId="77777777" w:rsidR="00F90706" w:rsidRDefault="002F2C4C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 xml:space="preserve">                      061</w:t>
                      </w:r>
                      <w:r w:rsidR="00334860">
                        <w:rPr>
                          <w:b/>
                          <w:sz w:val="20"/>
                          <w:lang w:val="cs-CZ"/>
                        </w:rPr>
                        <w:t>3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</w:p>
                    <w:p w14:paraId="01CA2225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18AFCB55" wp14:editId="2B18465C">
                <wp:simplePos x="0" y="0"/>
                <wp:positionH relativeFrom="column">
                  <wp:posOffset>3886200</wp:posOffset>
                </wp:positionH>
                <wp:positionV relativeFrom="paragraph">
                  <wp:posOffset>2743200</wp:posOffset>
                </wp:positionV>
                <wp:extent cx="2286000" cy="342900"/>
                <wp:effectExtent l="0" t="4445" r="1270" b="0"/>
                <wp:wrapNone/>
                <wp:docPr id="2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E48045" w14:textId="77777777" w:rsidR="00F90706" w:rsidRPr="006E578A" w:rsidRDefault="002F2C4C">
                            <w:pPr>
                              <w:rPr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AFCB55" id="Text Box 21" o:spid="_x0000_s1037" type="#_x0000_t202" style="position:absolute;margin-left:306pt;margin-top:3in;width:180pt;height:2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" o:allowincell="f" filled="f" stroked="f">
                <v:textbox>
                  <w:txbxContent>
                    <w:p w14:paraId="26E48045" w14:textId="77777777" w:rsidR="00F90706" w:rsidRPr="006E578A" w:rsidRDefault="002F2C4C">
                      <w:pPr>
                        <w:rPr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5D500007" wp14:editId="611DE6C1">
                <wp:simplePos x="0" y="0"/>
                <wp:positionH relativeFrom="column">
                  <wp:posOffset>5372100</wp:posOffset>
                </wp:positionH>
                <wp:positionV relativeFrom="paragraph">
                  <wp:posOffset>3886200</wp:posOffset>
                </wp:positionV>
                <wp:extent cx="1028700" cy="800100"/>
                <wp:effectExtent l="0" t="4445" r="1270" b="0"/>
                <wp:wrapNone/>
                <wp:docPr id="2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5129B5" w14:textId="645A1DD5" w:rsidR="00F90706" w:rsidRPr="0030616B" w:rsidRDefault="0030616B" w:rsidP="005670E2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Hmotnost v k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500007" id="Text Box 11" o:spid="_x0000_s1038" type="#_x0000_t202" style="position:absolute;margin-left:423pt;margin-top:306pt;width:81pt;height:6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" o:allowincell="f" filled="f" stroked="f">
                <v:textbox>
                  <w:txbxContent>
                    <w:p w14:paraId="1F5129B5" w14:textId="645A1DD5" w:rsidR="00F90706" w:rsidRPr="0030616B" w:rsidRDefault="0030616B" w:rsidP="005670E2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Hmotnost v kg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32A6EA0" wp14:editId="1DE2DB46">
                <wp:simplePos x="0" y="0"/>
                <wp:positionH relativeFrom="column">
                  <wp:posOffset>4114800</wp:posOffset>
                </wp:positionH>
                <wp:positionV relativeFrom="paragraph">
                  <wp:posOffset>2286000</wp:posOffset>
                </wp:positionV>
                <wp:extent cx="3429000" cy="304165"/>
                <wp:effectExtent l="0" t="4445" r="1270" b="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75DA3F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="00CF3DE2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</w:t>
                            </w:r>
                          </w:p>
                          <w:p w14:paraId="7342AE67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02987A6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3445CA3D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46C6551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D77C87C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7534B2F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17839F1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2A6EA0" id="_x0000_s1039" type="#_x0000_t202" style="position:absolute;margin-left:324pt;margin-top:180pt;width:270pt;height:23.9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" filled="f" stroked="f">
                <v:textbox>
                  <w:txbxContent>
                    <w:p w14:paraId="7B75DA3F" w14:textId="77777777" w:rsidR="00F9070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 w:rsidR="00CF3DE2">
                        <w:rPr>
                          <w:sz w:val="18"/>
                          <w:szCs w:val="18"/>
                          <w:lang w:val="cs-CZ"/>
                        </w:rPr>
                        <w:t xml:space="preserve">   </w:t>
                      </w:r>
                    </w:p>
                    <w:p w14:paraId="7342AE67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602987A6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3445CA3D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746C6551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7D77C87C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77534B2F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517839F1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302DC88" wp14:editId="3FD3078D">
                <wp:simplePos x="0" y="0"/>
                <wp:positionH relativeFrom="column">
                  <wp:posOffset>114300</wp:posOffset>
                </wp:positionH>
                <wp:positionV relativeFrom="paragraph">
                  <wp:posOffset>2857500</wp:posOffset>
                </wp:positionV>
                <wp:extent cx="4686300" cy="685800"/>
                <wp:effectExtent l="0" t="4445" r="1270" b="0"/>
                <wp:wrapNone/>
                <wp:docPr id="2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22FD55" w14:textId="77777777" w:rsidR="00F90706" w:rsidRPr="00576834" w:rsidRDefault="00F90706">
                            <w:pPr>
                              <w:rPr>
                                <w:sz w:val="12"/>
                                <w:szCs w:val="12"/>
                                <w:lang w:val="cs-CZ"/>
                              </w:rPr>
                            </w:pPr>
                          </w:p>
                          <w:p w14:paraId="135D44AD" w14:textId="77777777" w:rsidR="00F90706" w:rsidRPr="00646C9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1. </w:t>
                            </w:r>
                            <w:r w:rsidRPr="00AB1AD8">
                              <w:rPr>
                                <w:sz w:val="16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řeclav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st.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h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r. /</w:t>
                            </w:r>
                            <w:proofErr w:type="spellStart"/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ernhardstall</w:t>
                            </w:r>
                            <w:proofErr w:type="spellEnd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D55C49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*</w:t>
                            </w:r>
                          </w:p>
                          <w:p w14:paraId="7C206D6C" w14:textId="77777777" w:rsidR="00F90706" w:rsidRPr="002A1DE8" w:rsidRDefault="00F90706">
                            <w:pPr>
                              <w:rPr>
                                <w:rFonts w:ascii="Arial Black" w:hAnsi="Arial Black"/>
                                <w:sz w:val="18"/>
                                <w:lang w:val="cs-CZ"/>
                              </w:rPr>
                            </w:pPr>
                            <w:r w:rsidRPr="00576834">
                              <w:rPr>
                                <w:sz w:val="20"/>
                                <w:lang w:val="cs-CZ"/>
                              </w:rPr>
                              <w:t>5.</w:t>
                            </w:r>
                            <w:r w:rsidR="00D55C4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rFonts w:cs="Arial"/>
                                <w:b/>
                                <w:sz w:val="18"/>
                                <w:lang w:val="cs-CZ"/>
                              </w:rPr>
                              <w:t xml:space="preserve"> RCA 0203.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02DC88" id="Text Box 6" o:spid="_x0000_s1040" type="#_x0000_t202" style="position:absolute;margin-left:9pt;margin-top:225pt;width:369pt;height:5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" filled="f" stroked="f">
                <v:textbox>
                  <w:txbxContent>
                    <w:p w14:paraId="0222FD55" w14:textId="77777777" w:rsidR="00F90706" w:rsidRPr="00576834" w:rsidRDefault="00F90706">
                      <w:pPr>
                        <w:rPr>
                          <w:sz w:val="12"/>
                          <w:szCs w:val="12"/>
                          <w:lang w:val="cs-CZ"/>
                        </w:rPr>
                      </w:pPr>
                    </w:p>
                    <w:p w14:paraId="135D44AD" w14:textId="77777777" w:rsidR="00F90706" w:rsidRPr="00646C9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1. </w:t>
                      </w:r>
                      <w:r w:rsidRPr="00AB1AD8">
                        <w:rPr>
                          <w:sz w:val="16"/>
                          <w:szCs w:val="16"/>
                          <w:lang w:val="cs-CZ"/>
                        </w:rPr>
                        <w:t xml:space="preserve">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řeclav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st.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h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>r. /</w:t>
                      </w:r>
                      <w:proofErr w:type="spellStart"/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ernhardstall</w:t>
                      </w:r>
                      <w:proofErr w:type="spellEnd"/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</w:t>
                      </w:r>
                      <w:proofErr w:type="spellStart"/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>Gr</w:t>
                      </w:r>
                      <w:proofErr w:type="spellEnd"/>
                      <w:r w:rsidR="00D55C49">
                        <w:rPr>
                          <w:sz w:val="20"/>
                          <w:szCs w:val="16"/>
                          <w:lang w:val="cs-CZ"/>
                        </w:rPr>
                        <w:t xml:space="preserve"> *</w:t>
                      </w:r>
                    </w:p>
                    <w:p w14:paraId="7C206D6C" w14:textId="77777777" w:rsidR="00F90706" w:rsidRPr="002A1DE8" w:rsidRDefault="00F90706">
                      <w:pPr>
                        <w:rPr>
                          <w:rFonts w:ascii="Arial Black" w:hAnsi="Arial Black"/>
                          <w:sz w:val="18"/>
                          <w:lang w:val="cs-CZ"/>
                        </w:rPr>
                      </w:pPr>
                      <w:r w:rsidRPr="00576834">
                        <w:rPr>
                          <w:sz w:val="20"/>
                          <w:lang w:val="cs-CZ"/>
                        </w:rPr>
                        <w:t>5.</w:t>
                      </w:r>
                      <w:r w:rsidR="00D55C49"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rFonts w:cs="Arial"/>
                          <w:b/>
                          <w:sz w:val="18"/>
                          <w:lang w:val="cs-CZ"/>
                        </w:rPr>
                        <w:t xml:space="preserve"> RCA 0203.8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DD58444" wp14:editId="233FE897">
                <wp:simplePos x="0" y="0"/>
                <wp:positionH relativeFrom="column">
                  <wp:posOffset>2514600</wp:posOffset>
                </wp:positionH>
                <wp:positionV relativeFrom="paragraph">
                  <wp:posOffset>2400300</wp:posOffset>
                </wp:positionV>
                <wp:extent cx="1485900" cy="800100"/>
                <wp:effectExtent l="0" t="4445" r="1270" b="0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FC12B7" w14:textId="77777777" w:rsidR="00F90706" w:rsidRPr="00EF34C3" w:rsidRDefault="00F9070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866A995" w14:textId="77777777" w:rsidR="00F90706" w:rsidRDefault="00AB1AD8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Österreich</w:t>
                            </w:r>
                            <w:r w:rsidR="00F90706" w:rsidRPr="003249AF">
                              <w:rPr>
                                <w:b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58444" id="Text Box 12" o:spid="_x0000_s1041" type="#_x0000_t202" style="position:absolute;margin-left:198pt;margin-top:189pt;width:117pt;height:6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" filled="f" stroked="f">
                <v:textbox>
                  <w:txbxContent>
                    <w:p w14:paraId="03FC12B7" w14:textId="77777777" w:rsidR="00F90706" w:rsidRPr="00EF34C3" w:rsidRDefault="00F90706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7866A995" w14:textId="77777777" w:rsidR="00F90706" w:rsidRDefault="00AB1AD8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Österreich</w:t>
                      </w:r>
                      <w:r w:rsidR="00F90706" w:rsidRPr="003249AF">
                        <w:rPr>
                          <w:b/>
                          <w:sz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65CAB20F" wp14:editId="2C1DD50C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0</wp:posOffset>
                </wp:positionV>
                <wp:extent cx="1257300" cy="457200"/>
                <wp:effectExtent l="0" t="4445" r="1270" b="0"/>
                <wp:wrapNone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6EA39" w14:textId="77777777" w:rsidR="00F90706" w:rsidRPr="00AB1AD8" w:rsidRDefault="00F90706" w:rsidP="009E2A1E">
                            <w:pPr>
                              <w:rPr>
                                <w:b/>
                                <w:sz w:val="20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338</w:t>
                            </w:r>
                            <w:r w:rsidR="00F70386">
                              <w:rPr>
                                <w:sz w:val="22"/>
                                <w:szCs w:val="24"/>
                                <w:lang w:val="cs-CZ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CAB20F" id="Text Box 13" o:spid="_x0000_s1042" type="#_x0000_t202" style="position:absolute;margin-left:3in;margin-top:90pt;width:99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" o:allowincell="f" filled="f" stroked="f">
                <v:textbox>
                  <w:txbxContent>
                    <w:p w14:paraId="1CC6EA39" w14:textId="77777777" w:rsidR="00F90706" w:rsidRPr="00AB1AD8" w:rsidRDefault="00F90706" w:rsidP="009E2A1E">
                      <w:pPr>
                        <w:rPr>
                          <w:b/>
                          <w:sz w:val="20"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338</w:t>
                      </w:r>
                      <w:r w:rsidR="00F70386">
                        <w:rPr>
                          <w:sz w:val="22"/>
                          <w:szCs w:val="24"/>
                          <w:lang w:val="cs-CZ"/>
                        </w:rPr>
                        <w:t>2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F8300E8" wp14:editId="2FC68C10">
                <wp:simplePos x="0" y="0"/>
                <wp:positionH relativeFrom="column">
                  <wp:posOffset>2971800</wp:posOffset>
                </wp:positionH>
                <wp:positionV relativeFrom="paragraph">
                  <wp:posOffset>342900</wp:posOffset>
                </wp:positionV>
                <wp:extent cx="1028700" cy="228600"/>
                <wp:effectExtent l="0" t="4445" r="1270" b="0"/>
                <wp:wrapNone/>
                <wp:docPr id="1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CF7E2C" w14:textId="77777777" w:rsidR="00F90706" w:rsidRPr="00B001D9" w:rsidRDefault="00F90706" w:rsidP="00B001D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8300E8" id="Text Box 30" o:spid="_x0000_s1043" type="#_x0000_t202" style="position:absolute;margin-left:234pt;margin-top:27pt;width:81pt;height:1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" filled="f" stroked="f">
                <v:textbox>
                  <w:txbxContent>
                    <w:p w14:paraId="21CF7E2C" w14:textId="77777777" w:rsidR="00F90706" w:rsidRPr="00B001D9" w:rsidRDefault="00F90706" w:rsidP="00B001D9"/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EF81C19" wp14:editId="3F5AE690">
                <wp:simplePos x="0" y="0"/>
                <wp:positionH relativeFrom="column">
                  <wp:posOffset>2857500</wp:posOffset>
                </wp:positionH>
                <wp:positionV relativeFrom="paragraph">
                  <wp:posOffset>571500</wp:posOffset>
                </wp:positionV>
                <wp:extent cx="914400" cy="228600"/>
                <wp:effectExtent l="0" t="4445" r="1270" b="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2CC24B" w14:textId="77777777" w:rsidR="00F90706" w:rsidRPr="00646C96" w:rsidRDefault="00D71F99">
                            <w:pPr>
                              <w:rPr>
                                <w:sz w:val="20"/>
                                <w:szCs w:val="14"/>
                                <w:lang w:val="cs-CZ"/>
                              </w:rPr>
                            </w:pPr>
                            <w:r w:rsidRPr="00646C96">
                              <w:rPr>
                                <w:sz w:val="20"/>
                                <w:szCs w:val="14"/>
                                <w:lang w:val="cs-CZ"/>
                              </w:rPr>
                              <w:t>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81C19" id="Text Box 29" o:spid="_x0000_s1044" type="#_x0000_t202" style="position:absolute;margin-left:225pt;margin-top:45pt;width:1in;height:1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" filled="f" stroked="f">
                <v:textbox>
                  <w:txbxContent>
                    <w:p w14:paraId="0D2CC24B" w14:textId="77777777" w:rsidR="00F90706" w:rsidRPr="00646C96" w:rsidRDefault="00D71F99">
                      <w:pPr>
                        <w:rPr>
                          <w:sz w:val="20"/>
                          <w:szCs w:val="14"/>
                          <w:lang w:val="cs-CZ"/>
                        </w:rPr>
                      </w:pPr>
                      <w:r w:rsidRPr="00646C96">
                        <w:rPr>
                          <w:sz w:val="20"/>
                          <w:szCs w:val="14"/>
                          <w:lang w:val="cs-CZ"/>
                        </w:rPr>
                        <w:t>1407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D4C0957" wp14:editId="090F1F15">
                <wp:simplePos x="0" y="0"/>
                <wp:positionH relativeFrom="column">
                  <wp:posOffset>2743200</wp:posOffset>
                </wp:positionH>
                <wp:positionV relativeFrom="paragraph">
                  <wp:posOffset>2057400</wp:posOffset>
                </wp:positionV>
                <wp:extent cx="1485900" cy="342900"/>
                <wp:effectExtent l="0" t="4445" r="127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CB048C" w14:textId="77777777" w:rsidR="00F90706" w:rsidRDefault="00AB1AD8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>8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 1  0 3 1 </w:t>
                            </w:r>
                            <w:r w:rsidR="00F70386">
                              <w:rPr>
                                <w:b/>
                                <w:szCs w:val="24"/>
                                <w:lang w:val="cs-CZ"/>
                              </w:rPr>
                              <w:t>5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F70386">
                              <w:rPr>
                                <w:b/>
                                <w:szCs w:val="24"/>
                                <w:lang w:val="cs-CZ"/>
                              </w:rPr>
                              <w:t>7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F70386">
                              <w:rPr>
                                <w:b/>
                                <w:szCs w:val="24"/>
                                <w:lang w:val="cs-CZ"/>
                              </w:rPr>
                              <w:t>5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C0957" id="Text Box 17" o:spid="_x0000_s1045" type="#_x0000_t202" style="position:absolute;margin-left:3in;margin-top:162pt;width:117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" o:allowincell="f" filled="f" stroked="f">
                <v:textbox>
                  <w:txbxContent>
                    <w:p w14:paraId="1FCB048C" w14:textId="77777777" w:rsidR="00F90706" w:rsidRDefault="00AB1AD8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>8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 1  0 3 1 </w:t>
                      </w:r>
                      <w:r w:rsidR="00F70386">
                        <w:rPr>
                          <w:b/>
                          <w:szCs w:val="24"/>
                          <w:lang w:val="cs-CZ"/>
                        </w:rPr>
                        <w:t>5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F70386">
                        <w:rPr>
                          <w:b/>
                          <w:szCs w:val="24"/>
                          <w:lang w:val="cs-CZ"/>
                        </w:rPr>
                        <w:t>7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F70386">
                        <w:rPr>
                          <w:b/>
                          <w:szCs w:val="24"/>
                          <w:lang w:val="cs-CZ"/>
                        </w:rPr>
                        <w:t>5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4281F41" wp14:editId="3243C40D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42900" cy="342900"/>
                <wp:effectExtent l="0" t="4445" r="1270" b="0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3B841B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5C47EA35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281F41" id="Text Box 19" o:spid="_x0000_s1046" type="#_x0000_t202" style="position:absolute;margin-left:2in;margin-top:0;width:27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" o:allowincell="f" filled="f" stroked="f">
                <v:textbox>
                  <w:txbxContent>
                    <w:p w14:paraId="4E3B841B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5C47EA35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CC4EC7A" wp14:editId="59B108A4">
                <wp:simplePos x="0" y="0"/>
                <wp:positionH relativeFrom="column">
                  <wp:posOffset>4457700</wp:posOffset>
                </wp:positionH>
                <wp:positionV relativeFrom="paragraph">
                  <wp:posOffset>4229100</wp:posOffset>
                </wp:positionV>
                <wp:extent cx="800100" cy="685800"/>
                <wp:effectExtent l="0" t="4445" r="127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1680C" w14:textId="77777777" w:rsidR="00F90706" w:rsidRDefault="00F90706">
                            <w:r>
                              <w:t>4</w:t>
                            </w:r>
                            <w:r w:rsidR="00D71F99">
                              <w:t>403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4EC7A" id="Text Box 9" o:spid="_x0000_s1047" type="#_x0000_t202" style="position:absolute;margin-left:351pt;margin-top:333pt;width:63pt;height:54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" o:allowincell="f" filled="f" stroked="f">
                <v:textbox>
                  <w:txbxContent>
                    <w:p w14:paraId="2991680C" w14:textId="77777777" w:rsidR="00F90706" w:rsidRDefault="00F90706">
                      <w:r>
                        <w:t>4</w:t>
                      </w:r>
                      <w:r w:rsidR="00D71F99">
                        <w:t>40324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77A57363" wp14:editId="214887D1">
                <wp:simplePos x="0" y="0"/>
                <wp:positionH relativeFrom="column">
                  <wp:posOffset>2743200</wp:posOffset>
                </wp:positionH>
                <wp:positionV relativeFrom="paragraph">
                  <wp:posOffset>1371600</wp:posOffset>
                </wp:positionV>
                <wp:extent cx="1143000" cy="228600"/>
                <wp:effectExtent l="0" t="4445" r="1270" b="0"/>
                <wp:wrapNone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28B5C5" w14:textId="77777777" w:rsidR="00F90706" w:rsidRPr="00AB1AD8" w:rsidRDefault="00AB1AD8" w:rsidP="009E2A1E">
                            <w:pPr>
                              <w:rPr>
                                <w:b/>
                                <w:bCs/>
                                <w:sz w:val="22"/>
                                <w:szCs w:val="24"/>
                                <w:lang w:val="cs-CZ"/>
                              </w:rPr>
                            </w:pP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33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8</w:t>
                            </w:r>
                            <w:r w:rsidR="00F70386">
                              <w:rPr>
                                <w:sz w:val="22"/>
                                <w:szCs w:val="24"/>
                                <w:lang w:val="cs-CZ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57363" id="Text Box 14" o:spid="_x0000_s1048" type="#_x0000_t202" style="position:absolute;margin-left:3in;margin-top:108pt;width:90pt;height:1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" o:allowincell="f" filled="f" stroked="f">
                <v:textbox>
                  <w:txbxContent>
                    <w:p w14:paraId="3028B5C5" w14:textId="77777777" w:rsidR="00F90706" w:rsidRPr="00AB1AD8" w:rsidRDefault="00AB1AD8" w:rsidP="009E2A1E">
                      <w:pPr>
                        <w:rPr>
                          <w:b/>
                          <w:bCs/>
                          <w:sz w:val="22"/>
                          <w:szCs w:val="24"/>
                          <w:lang w:val="cs-CZ"/>
                        </w:rPr>
                      </w:pP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7633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8</w:t>
                      </w:r>
                      <w:r w:rsidR="00F70386">
                        <w:rPr>
                          <w:sz w:val="22"/>
                          <w:szCs w:val="24"/>
                          <w:lang w:val="cs-CZ"/>
                        </w:rPr>
                        <w:t>2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768F114C" wp14:editId="69978F89">
                <wp:simplePos x="0" y="0"/>
                <wp:positionH relativeFrom="column">
                  <wp:posOffset>0</wp:posOffset>
                </wp:positionH>
                <wp:positionV relativeFrom="paragraph">
                  <wp:posOffset>3314700</wp:posOffset>
                </wp:positionV>
                <wp:extent cx="3886200" cy="457200"/>
                <wp:effectExtent l="0" t="4445" r="127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D60B98" w14:textId="77777777" w:rsidR="00F90706" w:rsidRDefault="00F90706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Fü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Rechn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Wood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&amp;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Pape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a.s., Hlína </w:t>
                            </w:r>
                            <w:r w:rsidR="00C84591">
                              <w:rPr>
                                <w:sz w:val="20"/>
                                <w:lang w:val="cs-CZ"/>
                              </w:rPr>
                              <w:t>138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, 664 91 </w:t>
                            </w:r>
                            <w:r w:rsidR="00A06460">
                              <w:rPr>
                                <w:sz w:val="20"/>
                                <w:lang w:val="cs-CZ"/>
                              </w:rPr>
                              <w:t>Hlína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>, CZ</w:t>
                            </w:r>
                          </w:p>
                          <w:p w14:paraId="4D878A07" w14:textId="77777777" w:rsidR="00F90706" w:rsidRPr="007A0280" w:rsidRDefault="00D71F99" w:rsidP="007A0280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  </w:t>
                            </w:r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FSC 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Controlled</w:t>
                            </w:r>
                            <w:proofErr w:type="spellEnd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 „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Zert</w:t>
                            </w:r>
                            <w:proofErr w:type="spellEnd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Nr</w:t>
                            </w:r>
                            <w:proofErr w:type="spellEnd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. SA-CW-002923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F114C" id="Text Box 7" o:spid="_x0000_s1049" type="#_x0000_t202" style="position:absolute;margin-left:0;margin-top:261pt;width:306pt;height:3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" o:allowincell="f" filled="f" stroked="f">
                <v:textbox>
                  <w:txbxContent>
                    <w:p w14:paraId="2BD60B98" w14:textId="77777777" w:rsidR="00F90706" w:rsidRDefault="00F90706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 </w:t>
                      </w:r>
                      <w:proofErr w:type="spellStart"/>
                      <w:r w:rsidR="00D71F99">
                        <w:rPr>
                          <w:sz w:val="20"/>
                          <w:lang w:val="cs-CZ"/>
                        </w:rPr>
                        <w:t>Für</w:t>
                      </w:r>
                      <w:proofErr w:type="spellEnd"/>
                      <w:r w:rsidR="00D71F99">
                        <w:rPr>
                          <w:sz w:val="20"/>
                          <w:lang w:val="cs-CZ"/>
                        </w:rPr>
                        <w:t xml:space="preserve"> </w:t>
                      </w:r>
                      <w:proofErr w:type="spellStart"/>
                      <w:r w:rsidR="00D71F99">
                        <w:rPr>
                          <w:sz w:val="20"/>
                          <w:lang w:val="cs-CZ"/>
                        </w:rPr>
                        <w:t>Rechn</w:t>
                      </w:r>
                      <w:proofErr w:type="spellEnd"/>
                      <w:r w:rsidR="00D71F99">
                        <w:rPr>
                          <w:sz w:val="20"/>
                          <w:lang w:val="cs-CZ"/>
                        </w:rPr>
                        <w:t xml:space="preserve">. </w:t>
                      </w:r>
                      <w:proofErr w:type="spellStart"/>
                      <w:r w:rsidR="00D71F99">
                        <w:rPr>
                          <w:sz w:val="20"/>
                          <w:lang w:val="cs-CZ"/>
                        </w:rPr>
                        <w:t>Wood</w:t>
                      </w:r>
                      <w:proofErr w:type="spellEnd"/>
                      <w:r w:rsidR="00D71F99">
                        <w:rPr>
                          <w:sz w:val="20"/>
                          <w:lang w:val="cs-CZ"/>
                        </w:rPr>
                        <w:t xml:space="preserve"> &amp; </w:t>
                      </w:r>
                      <w:proofErr w:type="spellStart"/>
                      <w:r w:rsidR="00D71F99">
                        <w:rPr>
                          <w:sz w:val="20"/>
                          <w:lang w:val="cs-CZ"/>
                        </w:rPr>
                        <w:t>Paper</w:t>
                      </w:r>
                      <w:proofErr w:type="spellEnd"/>
                      <w:r w:rsidR="00D71F99">
                        <w:rPr>
                          <w:sz w:val="20"/>
                          <w:lang w:val="cs-CZ"/>
                        </w:rPr>
                        <w:t xml:space="preserve"> a.s., Hlína </w:t>
                      </w:r>
                      <w:r w:rsidR="00C84591">
                        <w:rPr>
                          <w:sz w:val="20"/>
                          <w:lang w:val="cs-CZ"/>
                        </w:rPr>
                        <w:t>138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, 664 91 </w:t>
                      </w:r>
                      <w:r w:rsidR="00A06460">
                        <w:rPr>
                          <w:sz w:val="20"/>
                          <w:lang w:val="cs-CZ"/>
                        </w:rPr>
                        <w:t>Hlína</w:t>
                      </w:r>
                      <w:r w:rsidR="00D71F99">
                        <w:rPr>
                          <w:sz w:val="20"/>
                          <w:lang w:val="cs-CZ"/>
                        </w:rPr>
                        <w:t>, CZ</w:t>
                      </w:r>
                    </w:p>
                    <w:p w14:paraId="4D878A07" w14:textId="77777777" w:rsidR="00F90706" w:rsidRPr="007A0280" w:rsidRDefault="00D71F99" w:rsidP="007A0280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  </w:t>
                      </w:r>
                      <w:r w:rsidR="007A0280" w:rsidRPr="007A0280">
                        <w:rPr>
                          <w:sz w:val="20"/>
                          <w:lang w:val="cs-CZ"/>
                        </w:rPr>
                        <w:t xml:space="preserve">FSC </w:t>
                      </w:r>
                      <w:proofErr w:type="spellStart"/>
                      <w:r w:rsidR="007A0280" w:rsidRPr="007A0280">
                        <w:rPr>
                          <w:sz w:val="20"/>
                          <w:lang w:val="cs-CZ"/>
                        </w:rPr>
                        <w:t>Controlled</w:t>
                      </w:r>
                      <w:proofErr w:type="spellEnd"/>
                      <w:r w:rsidR="007A0280" w:rsidRPr="007A0280">
                        <w:rPr>
                          <w:sz w:val="20"/>
                          <w:lang w:val="cs-CZ"/>
                        </w:rPr>
                        <w:t xml:space="preserve"> „</w:t>
                      </w:r>
                      <w:proofErr w:type="spellStart"/>
                      <w:r w:rsidR="007A0280" w:rsidRPr="007A0280">
                        <w:rPr>
                          <w:sz w:val="20"/>
                          <w:lang w:val="cs-CZ"/>
                        </w:rPr>
                        <w:t>Zert</w:t>
                      </w:r>
                      <w:proofErr w:type="spellEnd"/>
                      <w:r w:rsidR="007A0280" w:rsidRPr="007A0280">
                        <w:rPr>
                          <w:sz w:val="20"/>
                          <w:lang w:val="cs-CZ"/>
                        </w:rPr>
                        <w:t xml:space="preserve">. </w:t>
                      </w:r>
                      <w:proofErr w:type="spellStart"/>
                      <w:r w:rsidR="007A0280" w:rsidRPr="007A0280">
                        <w:rPr>
                          <w:sz w:val="20"/>
                          <w:lang w:val="cs-CZ"/>
                        </w:rPr>
                        <w:t>Nr</w:t>
                      </w:r>
                      <w:proofErr w:type="spellEnd"/>
                      <w:r w:rsidR="007A0280" w:rsidRPr="007A0280">
                        <w:rPr>
                          <w:sz w:val="20"/>
                          <w:lang w:val="cs-CZ"/>
                        </w:rPr>
                        <w:t>. SA-CW-002923“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5440" behindDoc="0" locked="0" layoutInCell="0" allowOverlap="1" wp14:anchorId="766A6F94" wp14:editId="6C4787C9">
                <wp:simplePos x="0" y="0"/>
                <wp:positionH relativeFrom="column">
                  <wp:posOffset>0</wp:posOffset>
                </wp:positionH>
                <wp:positionV relativeFrom="paragraph">
                  <wp:posOffset>4000500</wp:posOffset>
                </wp:positionV>
                <wp:extent cx="4457700" cy="1943100"/>
                <wp:effectExtent l="0" t="4445" r="127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CFAFCB" w14:textId="684FDD5C" w:rsidR="00082EE6" w:rsidRPr="00F90706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>N</w:t>
                            </w:r>
                            <w:r>
                              <w:rPr>
                                <w:lang w:val="pl-PL"/>
                              </w:rPr>
                              <w:t>HM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 </w:t>
                            </w:r>
                            <w:r>
                              <w:rPr>
                                <w:lang w:val="pl-PL"/>
                              </w:rPr>
                              <w:t>440324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00 Smrk   </w:t>
                            </w:r>
                          </w:p>
                          <w:p w14:paraId="2597F848" w14:textId="77777777" w:rsidR="00782950" w:rsidRDefault="00782950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Dřevo surové jehličnaté</w:t>
                            </w:r>
                          </w:p>
                          <w:p w14:paraId="521CAD75" w14:textId="77777777" w:rsidR="00B9653F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Vlákninové dříví JEHLICNATE SMRK v kůře .........  m dlouhé</w:t>
                            </w:r>
                            <w:r w:rsidRPr="00F90706">
                              <w:rPr>
                                <w:lang w:val="pl-PL"/>
                              </w:rPr>
                              <w:t xml:space="preserve"> </w:t>
                            </w:r>
                          </w:p>
                          <w:p w14:paraId="31375066" w14:textId="77777777" w:rsidR="00082EE6" w:rsidRPr="00D4488D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 xml:space="preserve">    </w:t>
                            </w:r>
                          </w:p>
                          <w:p w14:paraId="32142C4D" w14:textId="77777777" w:rsidR="00782950" w:rsidRDefault="00782950" w:rsidP="00082EE6">
                            <w:pPr>
                              <w:rPr>
                                <w:sz w:val="6"/>
                                <w:szCs w:val="6"/>
                                <w:lang w:val="pl-PL"/>
                              </w:rPr>
                            </w:pPr>
                          </w:p>
                          <w:p w14:paraId="4AF4583E" w14:textId="2F9162CF" w:rsidR="00082EE6" w:rsidRPr="00B9653F" w:rsidRDefault="00BE6AEC" w:rsidP="00082EE6">
                            <w:pPr>
                              <w:rPr>
                                <w:b/>
                                <w:color w:val="FF0000"/>
                                <w:lang w:val="da-DK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lang w:val="da-DK"/>
                              </w:rPr>
                              <w:t>Schleifholz</w:t>
                            </w:r>
                            <w:r w:rsidR="00782950" w:rsidRPr="00B9653F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 </w:t>
                            </w:r>
                            <w:r w:rsidR="00082EE6" w:rsidRPr="00B9653F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ichte in Rinde ......... </w:t>
                            </w:r>
                            <w:r w:rsidR="00782950" w:rsidRPr="00B9653F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m </w:t>
                            </w:r>
                            <w:r w:rsidR="00082EE6" w:rsidRPr="00B9653F">
                              <w:rPr>
                                <w:b/>
                                <w:color w:val="FF0000"/>
                                <w:lang w:val="da-DK"/>
                              </w:rPr>
                              <w:t>lang</w:t>
                            </w:r>
                          </w:p>
                          <w:p w14:paraId="1AEA2D4D" w14:textId="77777777" w:rsidR="00B9653F" w:rsidRDefault="00B9653F" w:rsidP="00082EE6">
                            <w:pPr>
                              <w:rPr>
                                <w:lang w:val="da-DK"/>
                              </w:rPr>
                            </w:pPr>
                          </w:p>
                          <w:p w14:paraId="2321F62F" w14:textId="77777777" w:rsidR="00082EE6" w:rsidRDefault="00782950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Konsignations Menge /avizace .....</w:t>
                            </w:r>
                            <w:r w:rsidR="00082EE6">
                              <w:rPr>
                                <w:lang w:val="da-DK"/>
                              </w:rPr>
                              <w:t>.....m3/FM</w:t>
                            </w:r>
                          </w:p>
                          <w:p w14:paraId="68EE3F3D" w14:textId="77777777" w:rsidR="00F90706" w:rsidRDefault="00D71F9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  <w:r>
                              <w:rPr>
                                <w:sz w:val="10"/>
                                <w:lang w:val="pl-PL"/>
                              </w:rPr>
                              <w:t xml:space="preserve">   </w:t>
                            </w:r>
                          </w:p>
                          <w:p w14:paraId="16FD0305" w14:textId="77777777" w:rsidR="00D55C49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</w:p>
                          <w:p w14:paraId="23581113" w14:textId="77777777" w:rsidR="0030616B" w:rsidRDefault="0030616B" w:rsidP="0030616B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Holz stammt aus Tschechien</w:t>
                            </w:r>
                          </w:p>
                          <w:p w14:paraId="036993F6" w14:textId="77777777" w:rsidR="00D55C49" w:rsidRPr="00F90706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6A6F94" id="Text Box 5" o:spid="_x0000_s1050" type="#_x0000_t202" style="position:absolute;margin-left:0;margin-top:315pt;width:351pt;height:153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" o:allowincell="f" filled="f" stroked="f">
                <v:textbox>
                  <w:txbxContent>
                    <w:p w14:paraId="67CFAFCB" w14:textId="684FDD5C" w:rsidR="00082EE6" w:rsidRPr="00F90706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>N</w:t>
                      </w:r>
                      <w:r>
                        <w:rPr>
                          <w:lang w:val="pl-PL"/>
                        </w:rPr>
                        <w:t>HM</w:t>
                      </w:r>
                      <w:r w:rsidR="00782950">
                        <w:rPr>
                          <w:lang w:val="pl-PL"/>
                        </w:rPr>
                        <w:t xml:space="preserve"> </w:t>
                      </w:r>
                      <w:r>
                        <w:rPr>
                          <w:lang w:val="pl-PL"/>
                        </w:rPr>
                        <w:t>440324</w:t>
                      </w:r>
                      <w:r w:rsidR="00782950">
                        <w:rPr>
                          <w:lang w:val="pl-PL"/>
                        </w:rPr>
                        <w:t xml:space="preserve">00 Smrk   </w:t>
                      </w:r>
                    </w:p>
                    <w:p w14:paraId="2597F848" w14:textId="77777777" w:rsidR="00782950" w:rsidRDefault="00782950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Dřevo surové jehličnaté</w:t>
                      </w:r>
                    </w:p>
                    <w:p w14:paraId="521CAD75" w14:textId="77777777" w:rsidR="00B9653F" w:rsidRDefault="00082EE6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Vlákninové dříví JEHLICNATE SMRK v kůře .........  m dlouhé</w:t>
                      </w:r>
                      <w:r w:rsidRPr="00F90706">
                        <w:rPr>
                          <w:lang w:val="pl-PL"/>
                        </w:rPr>
                        <w:t xml:space="preserve"> </w:t>
                      </w:r>
                    </w:p>
                    <w:p w14:paraId="31375066" w14:textId="77777777" w:rsidR="00082EE6" w:rsidRPr="00D4488D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 xml:space="preserve">    </w:t>
                      </w:r>
                    </w:p>
                    <w:p w14:paraId="32142C4D" w14:textId="77777777" w:rsidR="00782950" w:rsidRDefault="00782950" w:rsidP="00082EE6">
                      <w:pPr>
                        <w:rPr>
                          <w:sz w:val="6"/>
                          <w:szCs w:val="6"/>
                          <w:lang w:val="pl-PL"/>
                        </w:rPr>
                      </w:pPr>
                    </w:p>
                    <w:p w14:paraId="4AF4583E" w14:textId="2F9162CF" w:rsidR="00082EE6" w:rsidRPr="00B9653F" w:rsidRDefault="00BE6AEC" w:rsidP="00082EE6">
                      <w:pPr>
                        <w:rPr>
                          <w:b/>
                          <w:color w:val="FF0000"/>
                          <w:lang w:val="da-DK"/>
                        </w:rPr>
                      </w:pPr>
                      <w:r>
                        <w:rPr>
                          <w:b/>
                          <w:color w:val="FF0000"/>
                          <w:lang w:val="da-DK"/>
                        </w:rPr>
                        <w:t>Schleifholz</w:t>
                      </w:r>
                      <w:r w:rsidR="00782950" w:rsidRPr="00B9653F">
                        <w:rPr>
                          <w:b/>
                          <w:color w:val="FF0000"/>
                          <w:lang w:val="da-DK"/>
                        </w:rPr>
                        <w:t xml:space="preserve"> </w:t>
                      </w:r>
                      <w:r w:rsidR="00082EE6" w:rsidRPr="00B9653F">
                        <w:rPr>
                          <w:b/>
                          <w:color w:val="FF0000"/>
                          <w:lang w:val="da-DK"/>
                        </w:rPr>
                        <w:t xml:space="preserve">Fichte in Rinde ......... </w:t>
                      </w:r>
                      <w:r w:rsidR="00782950" w:rsidRPr="00B9653F">
                        <w:rPr>
                          <w:b/>
                          <w:color w:val="FF0000"/>
                          <w:lang w:val="da-DK"/>
                        </w:rPr>
                        <w:t xml:space="preserve">m </w:t>
                      </w:r>
                      <w:r w:rsidR="00082EE6" w:rsidRPr="00B9653F">
                        <w:rPr>
                          <w:b/>
                          <w:color w:val="FF0000"/>
                          <w:lang w:val="da-DK"/>
                        </w:rPr>
                        <w:t>lang</w:t>
                      </w:r>
                    </w:p>
                    <w:p w14:paraId="1AEA2D4D" w14:textId="77777777" w:rsidR="00B9653F" w:rsidRDefault="00B9653F" w:rsidP="00082EE6">
                      <w:pPr>
                        <w:rPr>
                          <w:lang w:val="da-DK"/>
                        </w:rPr>
                      </w:pPr>
                    </w:p>
                    <w:p w14:paraId="2321F62F" w14:textId="77777777" w:rsidR="00082EE6" w:rsidRDefault="00782950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Konsignations Menge /avizace .....</w:t>
                      </w:r>
                      <w:r w:rsidR="00082EE6">
                        <w:rPr>
                          <w:lang w:val="da-DK"/>
                        </w:rPr>
                        <w:t>.....m3/FM</w:t>
                      </w:r>
                    </w:p>
                    <w:p w14:paraId="68EE3F3D" w14:textId="77777777" w:rsidR="00F90706" w:rsidRDefault="00D71F99">
                      <w:pPr>
                        <w:rPr>
                          <w:sz w:val="10"/>
                          <w:lang w:val="pl-PL"/>
                        </w:rPr>
                      </w:pPr>
                      <w:r>
                        <w:rPr>
                          <w:sz w:val="10"/>
                          <w:lang w:val="pl-PL"/>
                        </w:rPr>
                        <w:t xml:space="preserve">   </w:t>
                      </w:r>
                    </w:p>
                    <w:p w14:paraId="16FD0305" w14:textId="77777777" w:rsidR="00D55C49" w:rsidRDefault="00D55C49">
                      <w:pPr>
                        <w:rPr>
                          <w:sz w:val="10"/>
                          <w:lang w:val="pl-PL"/>
                        </w:rPr>
                      </w:pPr>
                    </w:p>
                    <w:p w14:paraId="23581113" w14:textId="77777777" w:rsidR="0030616B" w:rsidRDefault="0030616B" w:rsidP="0030616B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Holz stammt aus Tschechien</w:t>
                      </w:r>
                    </w:p>
                    <w:p w14:paraId="036993F6" w14:textId="77777777" w:rsidR="00D55C49" w:rsidRPr="00F90706" w:rsidRDefault="00D55C49">
                      <w:pPr>
                        <w:rPr>
                          <w:sz w:val="10"/>
                          <w:lang w:val="pl-P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0F311026" wp14:editId="68454B75">
                <wp:simplePos x="0" y="0"/>
                <wp:positionH relativeFrom="column">
                  <wp:posOffset>4457700</wp:posOffset>
                </wp:positionH>
                <wp:positionV relativeFrom="paragraph">
                  <wp:posOffset>4800600</wp:posOffset>
                </wp:positionV>
                <wp:extent cx="1828800" cy="1143000"/>
                <wp:effectExtent l="0" t="4445" r="127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BDCA8" w14:textId="77777777" w:rsidR="00F90706" w:rsidRDefault="00F907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1026" id="Text Box 8" o:spid="_x0000_s1051" type="#_x0000_t202" style="position:absolute;margin-left:351pt;margin-top:378pt;width:2in;height:9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" o:allowincell="f" filled="f" stroked="f">
                <v:textbox>
                  <w:txbxContent>
                    <w:p w14:paraId="253BDCA8" w14:textId="77777777" w:rsidR="00F90706" w:rsidRDefault="00F90706"/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456CB68C" wp14:editId="76A3FA0A">
                <wp:simplePos x="0" y="0"/>
                <wp:positionH relativeFrom="column">
                  <wp:posOffset>4229100</wp:posOffset>
                </wp:positionH>
                <wp:positionV relativeFrom="paragraph">
                  <wp:posOffset>3657600</wp:posOffset>
                </wp:positionV>
                <wp:extent cx="228600" cy="342900"/>
                <wp:effectExtent l="0" t="4445" r="1270" b="0"/>
                <wp:wrapNone/>
                <wp:docPr id="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0EE988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0D21C75F" w14:textId="77777777" w:rsidR="00F90706" w:rsidRDefault="00F90706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6CB68C" id="Text Box 22" o:spid="_x0000_s1052" type="#_x0000_t202" style="position:absolute;margin-left:333pt;margin-top:4in;width:18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" o:allowincell="f" filled="f" stroked="f">
                <v:textbox>
                  <w:txbxContent>
                    <w:p w14:paraId="2E0EE988" w14:textId="77777777" w:rsidR="00F90706" w:rsidRDefault="00F90706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0D21C75F" w14:textId="77777777" w:rsidR="00F90706" w:rsidRDefault="00F90706">
                      <w:pPr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0BBC4207" wp14:editId="503DCBB3">
                <wp:simplePos x="0" y="0"/>
                <wp:positionH relativeFrom="column">
                  <wp:posOffset>3429000</wp:posOffset>
                </wp:positionH>
                <wp:positionV relativeFrom="paragraph">
                  <wp:posOffset>0</wp:posOffset>
                </wp:positionV>
                <wp:extent cx="228600" cy="342900"/>
                <wp:effectExtent l="0" t="4445" r="1270" b="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BCDA4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0FFCD184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BC4207" id="Text Box 20" o:spid="_x0000_s1053" type="#_x0000_t202" style="position:absolute;margin-left:270pt;margin-top:0;width:1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" o:allowincell="f" filled="f" stroked="f">
                <v:textbox>
                  <w:txbxContent>
                    <w:p w14:paraId="2EABCDA4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0FFCD184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6DBC84F7" wp14:editId="7445E9FE">
                <wp:simplePos x="0" y="0"/>
                <wp:positionH relativeFrom="column">
                  <wp:posOffset>1485900</wp:posOffset>
                </wp:positionH>
                <wp:positionV relativeFrom="paragraph">
                  <wp:posOffset>2057400</wp:posOffset>
                </wp:positionV>
                <wp:extent cx="1143000" cy="228600"/>
                <wp:effectExtent l="0" t="4445" r="127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9A0E63" w14:textId="77777777" w:rsidR="00F90706" w:rsidRPr="00AB1AD8" w:rsidRDefault="00AB1AD8">
                            <w:pPr>
                              <w:rPr>
                                <w:sz w:val="22"/>
                                <w:szCs w:val="24"/>
                                <w:lang w:val="cs-CZ"/>
                              </w:rPr>
                            </w:pP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P0</w:t>
                            </w:r>
                            <w:r w:rsidR="00D55C49">
                              <w:rPr>
                                <w:sz w:val="22"/>
                                <w:szCs w:val="24"/>
                                <w:lang w:val="cs-CZ"/>
                              </w:rPr>
                              <w:t>0000</w:t>
                            </w: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BC84F7" id="Text Box 16" o:spid="_x0000_s1054" type="#_x0000_t202" style="position:absolute;margin-left:117pt;margin-top:162pt;width:90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" o:allowincell="f" filled="f" stroked="f">
                <v:textbox>
                  <w:txbxContent>
                    <w:p w14:paraId="6B9A0E63" w14:textId="77777777" w:rsidR="00F90706" w:rsidRPr="00AB1AD8" w:rsidRDefault="00AB1AD8">
                      <w:pPr>
                        <w:rPr>
                          <w:sz w:val="22"/>
                          <w:szCs w:val="24"/>
                          <w:lang w:val="cs-CZ"/>
                        </w:rPr>
                      </w:pP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P0</w:t>
                      </w:r>
                      <w:r w:rsidR="00D55C49">
                        <w:rPr>
                          <w:sz w:val="22"/>
                          <w:szCs w:val="24"/>
                          <w:lang w:val="cs-CZ"/>
                        </w:rPr>
                        <w:t>0000</w:t>
                      </w: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2368" behindDoc="0" locked="0" layoutInCell="0" allowOverlap="1" wp14:anchorId="392EB5A0" wp14:editId="4FFA9ACF">
                <wp:simplePos x="0" y="0"/>
                <wp:positionH relativeFrom="column">
                  <wp:posOffset>685800</wp:posOffset>
                </wp:positionH>
                <wp:positionV relativeFrom="paragraph">
                  <wp:posOffset>457200</wp:posOffset>
                </wp:positionV>
                <wp:extent cx="2057400" cy="800100"/>
                <wp:effectExtent l="0" t="4445" r="127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C80EC" w14:textId="77777777" w:rsidR="00F90706" w:rsidRPr="001F6E7A" w:rsidRDefault="00646C96" w:rsidP="00B001D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rodávající/dodavate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2EB5A0" id="Text Box 2" o:spid="_x0000_s1055" type="#_x0000_t202" style="position:absolute;margin-left:54pt;margin-top:36pt;width:162pt;height:63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" o:allowincell="f" filled="f" stroked="f">
                <v:textbox>
                  <w:txbxContent>
                    <w:p w14:paraId="401C80EC" w14:textId="77777777" w:rsidR="00F90706" w:rsidRPr="001F6E7A" w:rsidRDefault="00646C96" w:rsidP="00B001D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rodávající/dodavatel </w:t>
                      </w:r>
                    </w:p>
                  </w:txbxContent>
                </v:textbox>
              </v:shape>
            </w:pict>
          </mc:Fallback>
        </mc:AlternateContent>
      </w:r>
      <w:r w:rsidR="00137F8C">
        <w:rPr>
          <w:noProof/>
          <w:lang w:val="cs-CZ" w:eastAsia="cs-CZ"/>
        </w:rPr>
        <w:drawing>
          <wp:inline distT="0" distB="0" distL="0" distR="0" wp14:anchorId="5C11CF50" wp14:editId="324B2148">
            <wp:extent cx="7315200" cy="9829800"/>
            <wp:effectExtent l="1905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82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28246" w14:textId="77777777" w:rsidR="00EE21DD" w:rsidRDefault="00EE21DD"/>
    <w:sectPr w:rsidR="00EE21DD" w:rsidSect="00322C9F">
      <w:footerReference w:type="default" r:id="rId8"/>
      <w:pgSz w:w="11906" w:h="16838"/>
      <w:pgMar w:top="-7" w:right="198" w:bottom="720" w:left="1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2BFDE" w14:textId="77777777" w:rsidR="00333FEB" w:rsidRDefault="00333FEB">
      <w:r>
        <w:separator/>
      </w:r>
    </w:p>
  </w:endnote>
  <w:endnote w:type="continuationSeparator" w:id="0">
    <w:p w14:paraId="7E6A47D3" w14:textId="77777777" w:rsidR="00333FEB" w:rsidRDefault="0033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35C7B" w14:textId="77777777" w:rsidR="00F90706" w:rsidRDefault="00F90706">
    <w:pPr>
      <w:pStyle w:val="Zpat"/>
      <w:rPr>
        <w:sz w:val="18"/>
        <w:lang w:val="en-US"/>
      </w:rPr>
    </w:pP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8EC23" w14:textId="77777777" w:rsidR="00333FEB" w:rsidRDefault="00333FEB">
      <w:r>
        <w:separator/>
      </w:r>
    </w:p>
  </w:footnote>
  <w:footnote w:type="continuationSeparator" w:id="0">
    <w:p w14:paraId="4CF9D06A" w14:textId="77777777" w:rsidR="00333FEB" w:rsidRDefault="00333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CAE4A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7A1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0EE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3469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03A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81A83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6A9B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C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246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C8C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9297202">
    <w:abstractNumId w:val="9"/>
  </w:num>
  <w:num w:numId="2" w16cid:durableId="1324510398">
    <w:abstractNumId w:val="7"/>
  </w:num>
  <w:num w:numId="3" w16cid:durableId="1421486103">
    <w:abstractNumId w:val="6"/>
  </w:num>
  <w:num w:numId="4" w16cid:durableId="563957466">
    <w:abstractNumId w:val="5"/>
  </w:num>
  <w:num w:numId="5" w16cid:durableId="711465452">
    <w:abstractNumId w:val="4"/>
  </w:num>
  <w:num w:numId="6" w16cid:durableId="1086881225">
    <w:abstractNumId w:val="8"/>
  </w:num>
  <w:num w:numId="7" w16cid:durableId="72824419">
    <w:abstractNumId w:val="3"/>
  </w:num>
  <w:num w:numId="8" w16cid:durableId="1860922504">
    <w:abstractNumId w:val="2"/>
  </w:num>
  <w:num w:numId="9" w16cid:durableId="1551989674">
    <w:abstractNumId w:val="1"/>
  </w:num>
  <w:num w:numId="10" w16cid:durableId="570384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7K0NDM1tzQ2MzZW0lEKTi0uzszPAykwqQUAwFAqLSwAAAA="/>
  </w:docVars>
  <w:rsids>
    <w:rsidRoot w:val="00C324F2"/>
    <w:rsid w:val="000057B8"/>
    <w:rsid w:val="000062FA"/>
    <w:rsid w:val="00011223"/>
    <w:rsid w:val="00082EE6"/>
    <w:rsid w:val="000B0213"/>
    <w:rsid w:val="000E23D1"/>
    <w:rsid w:val="000F4AA8"/>
    <w:rsid w:val="0010396D"/>
    <w:rsid w:val="00136BA4"/>
    <w:rsid w:val="00137F8C"/>
    <w:rsid w:val="001446DF"/>
    <w:rsid w:val="0014479C"/>
    <w:rsid w:val="00170DF0"/>
    <w:rsid w:val="001860A9"/>
    <w:rsid w:val="001E0A01"/>
    <w:rsid w:val="001F6CAD"/>
    <w:rsid w:val="001F6E7A"/>
    <w:rsid w:val="002023CE"/>
    <w:rsid w:val="0023578F"/>
    <w:rsid w:val="00245D8E"/>
    <w:rsid w:val="002665D6"/>
    <w:rsid w:val="0026728A"/>
    <w:rsid w:val="00273ED0"/>
    <w:rsid w:val="002A1DE8"/>
    <w:rsid w:val="002F2C4C"/>
    <w:rsid w:val="0030162C"/>
    <w:rsid w:val="0030616B"/>
    <w:rsid w:val="00322C9F"/>
    <w:rsid w:val="003249AF"/>
    <w:rsid w:val="00333FEB"/>
    <w:rsid w:val="00334860"/>
    <w:rsid w:val="00344ADA"/>
    <w:rsid w:val="003818E7"/>
    <w:rsid w:val="003D34F2"/>
    <w:rsid w:val="003E0001"/>
    <w:rsid w:val="0043139F"/>
    <w:rsid w:val="00441CCF"/>
    <w:rsid w:val="004531D1"/>
    <w:rsid w:val="00471336"/>
    <w:rsid w:val="004A1668"/>
    <w:rsid w:val="004D05E5"/>
    <w:rsid w:val="004F5F6B"/>
    <w:rsid w:val="00517B8B"/>
    <w:rsid w:val="005417DD"/>
    <w:rsid w:val="005430E5"/>
    <w:rsid w:val="00554245"/>
    <w:rsid w:val="005670E2"/>
    <w:rsid w:val="00572A9C"/>
    <w:rsid w:val="00576834"/>
    <w:rsid w:val="00591680"/>
    <w:rsid w:val="005940B0"/>
    <w:rsid w:val="005E68FD"/>
    <w:rsid w:val="00601758"/>
    <w:rsid w:val="00626A1A"/>
    <w:rsid w:val="00646C96"/>
    <w:rsid w:val="00654EF2"/>
    <w:rsid w:val="0067241F"/>
    <w:rsid w:val="0069328B"/>
    <w:rsid w:val="00696761"/>
    <w:rsid w:val="006D00A1"/>
    <w:rsid w:val="006D67DC"/>
    <w:rsid w:val="006E578A"/>
    <w:rsid w:val="00744475"/>
    <w:rsid w:val="00760F85"/>
    <w:rsid w:val="00782950"/>
    <w:rsid w:val="00792F1A"/>
    <w:rsid w:val="007A0280"/>
    <w:rsid w:val="007A3415"/>
    <w:rsid w:val="007B22E6"/>
    <w:rsid w:val="007D3CEA"/>
    <w:rsid w:val="007E40C5"/>
    <w:rsid w:val="00806D2B"/>
    <w:rsid w:val="008760B3"/>
    <w:rsid w:val="0089212F"/>
    <w:rsid w:val="008A47C2"/>
    <w:rsid w:val="008A4A46"/>
    <w:rsid w:val="008C3FA0"/>
    <w:rsid w:val="008D4579"/>
    <w:rsid w:val="008D5A3D"/>
    <w:rsid w:val="008D7779"/>
    <w:rsid w:val="00905398"/>
    <w:rsid w:val="00906B89"/>
    <w:rsid w:val="00920633"/>
    <w:rsid w:val="009275CF"/>
    <w:rsid w:val="00961BD2"/>
    <w:rsid w:val="009632E1"/>
    <w:rsid w:val="009803D2"/>
    <w:rsid w:val="00990D55"/>
    <w:rsid w:val="009A77BD"/>
    <w:rsid w:val="009D43A5"/>
    <w:rsid w:val="009E2A1E"/>
    <w:rsid w:val="009E3AE6"/>
    <w:rsid w:val="009F0215"/>
    <w:rsid w:val="009F075F"/>
    <w:rsid w:val="00A06460"/>
    <w:rsid w:val="00A22E66"/>
    <w:rsid w:val="00A308F8"/>
    <w:rsid w:val="00A72B4B"/>
    <w:rsid w:val="00A952C7"/>
    <w:rsid w:val="00AB1AD8"/>
    <w:rsid w:val="00AD1782"/>
    <w:rsid w:val="00AE7981"/>
    <w:rsid w:val="00B001D9"/>
    <w:rsid w:val="00B02ED8"/>
    <w:rsid w:val="00B22021"/>
    <w:rsid w:val="00B3115F"/>
    <w:rsid w:val="00B315F9"/>
    <w:rsid w:val="00B730B6"/>
    <w:rsid w:val="00B9653F"/>
    <w:rsid w:val="00BA169F"/>
    <w:rsid w:val="00BA41DF"/>
    <w:rsid w:val="00BE1D6F"/>
    <w:rsid w:val="00BE52D5"/>
    <w:rsid w:val="00BE6AEC"/>
    <w:rsid w:val="00BF0928"/>
    <w:rsid w:val="00BF58BE"/>
    <w:rsid w:val="00C0022D"/>
    <w:rsid w:val="00C1214A"/>
    <w:rsid w:val="00C25FA0"/>
    <w:rsid w:val="00C304CD"/>
    <w:rsid w:val="00C324F2"/>
    <w:rsid w:val="00C601A6"/>
    <w:rsid w:val="00C80CF3"/>
    <w:rsid w:val="00C84591"/>
    <w:rsid w:val="00C94CFC"/>
    <w:rsid w:val="00CC1593"/>
    <w:rsid w:val="00CC7594"/>
    <w:rsid w:val="00CD79A6"/>
    <w:rsid w:val="00CF3DE2"/>
    <w:rsid w:val="00CF75A0"/>
    <w:rsid w:val="00D26015"/>
    <w:rsid w:val="00D26966"/>
    <w:rsid w:val="00D55C49"/>
    <w:rsid w:val="00D6445F"/>
    <w:rsid w:val="00D71F99"/>
    <w:rsid w:val="00D81629"/>
    <w:rsid w:val="00D86BF4"/>
    <w:rsid w:val="00D93EEF"/>
    <w:rsid w:val="00DB2617"/>
    <w:rsid w:val="00DC0242"/>
    <w:rsid w:val="00DE027D"/>
    <w:rsid w:val="00DE785F"/>
    <w:rsid w:val="00E012B0"/>
    <w:rsid w:val="00E168FE"/>
    <w:rsid w:val="00E16B47"/>
    <w:rsid w:val="00E25A0A"/>
    <w:rsid w:val="00E27489"/>
    <w:rsid w:val="00E62F00"/>
    <w:rsid w:val="00E74B43"/>
    <w:rsid w:val="00E7669E"/>
    <w:rsid w:val="00E82D44"/>
    <w:rsid w:val="00E924E9"/>
    <w:rsid w:val="00ED06AE"/>
    <w:rsid w:val="00EE21DD"/>
    <w:rsid w:val="00EF34C3"/>
    <w:rsid w:val="00F567B8"/>
    <w:rsid w:val="00F67692"/>
    <w:rsid w:val="00F70386"/>
    <w:rsid w:val="00F842AA"/>
    <w:rsid w:val="00F90706"/>
    <w:rsid w:val="00FB75CB"/>
    <w:rsid w:val="00FD3DC2"/>
    <w:rsid w:val="00FE793D"/>
    <w:rsid w:val="00FF23F7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E3E14E"/>
  <w15:docId w15:val="{43368BB6-F4B7-4944-8F3E-DB388212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22C9F"/>
    <w:rPr>
      <w:rFonts w:ascii="Arial" w:hAnsi="Arial"/>
      <w:sz w:val="24"/>
      <w:lang w:val="de-DE" w:eastAsia="de-DE"/>
    </w:rPr>
  </w:style>
  <w:style w:type="paragraph" w:styleId="Nadpis1">
    <w:name w:val="heading 1"/>
    <w:basedOn w:val="Normln"/>
    <w:next w:val="Normln"/>
    <w:qFormat/>
    <w:rsid w:val="00322C9F"/>
    <w:pPr>
      <w:keepNext/>
      <w:outlineLvl w:val="0"/>
    </w:pPr>
    <w:rPr>
      <w:rFonts w:cs="Arial"/>
      <w:b/>
      <w:bCs/>
      <w:sz w:val="20"/>
      <w:lang w:val="cs-CZ" w:eastAsia="cs-CZ"/>
    </w:rPr>
  </w:style>
  <w:style w:type="paragraph" w:styleId="Nadpis2">
    <w:name w:val="heading 2"/>
    <w:basedOn w:val="Normln"/>
    <w:next w:val="Normln"/>
    <w:qFormat/>
    <w:rsid w:val="00322C9F"/>
    <w:pPr>
      <w:keepNext/>
      <w:outlineLvl w:val="1"/>
    </w:pPr>
    <w:rPr>
      <w:b/>
      <w:bCs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prechblasentext">
    <w:name w:val="Sprechblasentext"/>
    <w:basedOn w:val="Normln"/>
    <w:semiHidden/>
    <w:rsid w:val="00322C9F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9E2A1E"/>
    <w:rPr>
      <w:rFonts w:ascii="Times New Roman" w:hAnsi="Times New Roman"/>
      <w:i/>
      <w:iCs/>
      <w:sz w:val="18"/>
      <w:szCs w:val="24"/>
      <w:u w:val="single"/>
      <w:lang w:val="cs-CZ" w:eastAsia="cs-CZ"/>
    </w:rPr>
  </w:style>
  <w:style w:type="paragraph" w:styleId="Textbubliny">
    <w:name w:val="Balloon Text"/>
    <w:basedOn w:val="Normln"/>
    <w:semiHidden/>
    <w:rsid w:val="0014479C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322C9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322C9F"/>
    <w:pPr>
      <w:tabs>
        <w:tab w:val="center" w:pos="4536"/>
        <w:tab w:val="right" w:pos="9072"/>
      </w:tabs>
    </w:pPr>
  </w:style>
  <w:style w:type="paragraph" w:styleId="FormtovanvHTML">
    <w:name w:val="HTML Preformatted"/>
    <w:basedOn w:val="Normln"/>
    <w:rsid w:val="000E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cs-CZ" w:eastAsia="cs-CZ"/>
    </w:rPr>
  </w:style>
  <w:style w:type="character" w:styleId="Hypertextovodkaz">
    <w:name w:val="Hyperlink"/>
    <w:basedOn w:val="Standardnpsmoodstavce"/>
    <w:rsid w:val="000E23D1"/>
    <w:rPr>
      <w:color w:val="0000FF"/>
      <w:u w:val="single"/>
    </w:rPr>
  </w:style>
  <w:style w:type="character" w:customStyle="1" w:styleId="hps">
    <w:name w:val="hps"/>
    <w:basedOn w:val="Standardnpsmoodstavce"/>
    <w:rsid w:val="003249AF"/>
  </w:style>
  <w:style w:type="paragraph" w:styleId="Normlnweb">
    <w:name w:val="Normal (Web)"/>
    <w:basedOn w:val="Normln"/>
    <w:rsid w:val="00AB1AD8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val="cs-CZ" w:eastAsia="cs-CZ"/>
    </w:rPr>
  </w:style>
  <w:style w:type="character" w:styleId="Zdraznnintenzivn">
    <w:name w:val="Intense Emphasis"/>
    <w:basedOn w:val="Standardnpsmoodstavce"/>
    <w:uiPriority w:val="21"/>
    <w:qFormat/>
    <w:rsid w:val="00D71F99"/>
    <w:rPr>
      <w:i/>
      <w:i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D5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8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4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34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115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rachtbrief COTIF 1999</vt:lpstr>
    </vt:vector>
  </TitlesOfParts>
  <Company>Railion Deutschland AG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htbrief COTIF 1999</dc:title>
  <dc:creator>Christian Swoboda</dc:creator>
  <cp:lastModifiedBy>Jana Rotterová</cp:lastModifiedBy>
  <cp:revision>3</cp:revision>
  <cp:lastPrinted>2020-01-02T13:35:00Z</cp:lastPrinted>
  <dcterms:created xsi:type="dcterms:W3CDTF">2025-01-15T09:20:00Z</dcterms:created>
  <dcterms:modified xsi:type="dcterms:W3CDTF">2025-10-3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Conrad C u774294</vt:lpwstr>
  </property>
  <property fmtid="{D5CDD505-2E9C-101B-9397-08002B2CF9AE}" pid="3" name="Proprietary_Classification">
    <vt:lpwstr>DOW RESTRICTED - For internal use only</vt:lpwstr>
  </property>
  <property fmtid="{D5CDD505-2E9C-101B-9397-08002B2CF9AE}" pid="4" name="Retention_Period">
    <vt:lpwstr/>
  </property>
  <property fmtid="{D5CDD505-2E9C-101B-9397-08002B2CF9AE}" pid="5" name="Retention_Period_Start_Date">
    <vt:lpwstr/>
  </property>
  <property fmtid="{D5CDD505-2E9C-101B-9397-08002B2CF9AE}" pid="6" name="Retention_Period_Trigger">
    <vt:lpwstr>General Business Record</vt:lpwstr>
  </property>
  <property fmtid="{D5CDD505-2E9C-101B-9397-08002B2CF9AE}" pid="7" name="Reason_Document_Frozen">
    <vt:lpwstr/>
  </property>
  <property fmtid="{D5CDD505-2E9C-101B-9397-08002B2CF9AE}" pid="8" name="Expiration_Date">
    <vt:lpwstr>21.07.2009</vt:lpwstr>
  </property>
  <property fmtid="{D5CDD505-2E9C-101B-9397-08002B2CF9AE}" pid="9" name="GrammarlyDocumentId">
    <vt:lpwstr>6c18ca371347c3c7be7ad862e84719f7317475b68d7c3f13dbfa848c3f0b3f63</vt:lpwstr>
  </property>
</Properties>
</file>